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E9A1E7" w14:textId="61465BCA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  <w:r w:rsidRPr="00CB4059">
        <w:rPr>
          <w:rFonts w:asciiTheme="majorHAnsi" w:hAnsiTheme="majorHAnsi" w:cstheme="majorHAnsi"/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512A2302" wp14:editId="1090B434">
                <wp:simplePos x="0" y="0"/>
                <wp:positionH relativeFrom="margin">
                  <wp:align>center</wp:align>
                </wp:positionH>
                <wp:positionV relativeFrom="paragraph">
                  <wp:posOffset>571500</wp:posOffset>
                </wp:positionV>
                <wp:extent cx="4972050" cy="685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205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DBC61F" w14:textId="7DC47F0C" w:rsidR="00FD6C76" w:rsidRPr="00C7737C" w:rsidRDefault="00914BAB" w:rsidP="00C7737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  <w:sz w:val="36"/>
                                <w:szCs w:val="36"/>
                              </w:rPr>
                            </w:pPr>
                            <w:r w:rsidRPr="00FD6C76">
                              <w:rPr>
                                <w:rFonts w:ascii="Open Sans" w:hAnsi="Open Sans"/>
                                <w:bCs/>
                                <w:sz w:val="36"/>
                                <w:szCs w:val="36"/>
                              </w:rPr>
                              <w:t>GAME DESIGN DOCU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2A230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45pt;width:391.5pt;height:54pt;z-index:-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" filled="f" stroked="f">
                <v:textbox>
                  <w:txbxContent>
                    <w:p w14:paraId="25DBC61F" w14:textId="7DC47F0C" w:rsidR="00FD6C76" w:rsidRPr="00C7737C" w:rsidRDefault="00914BAB" w:rsidP="00C7737C">
                      <w:pPr>
                        <w:jc w:val="center"/>
                        <w:rPr>
                          <w:rFonts w:ascii="Open Sans" w:hAnsi="Open Sans"/>
                          <w:bCs/>
                          <w:sz w:val="36"/>
                          <w:szCs w:val="36"/>
                        </w:rPr>
                      </w:pPr>
                      <w:r w:rsidRPr="00FD6C76">
                        <w:rPr>
                          <w:rFonts w:ascii="Open Sans" w:hAnsi="Open Sans"/>
                          <w:bCs/>
                          <w:sz w:val="36"/>
                          <w:szCs w:val="36"/>
                        </w:rPr>
                        <w:t>GAME DESIGN DOCU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D63828" w14:textId="186DA09F" w:rsidR="00117CF5" w:rsidRPr="00CB4059" w:rsidRDefault="00117CF5" w:rsidP="0035359E">
      <w:pPr>
        <w:rPr>
          <w:rFonts w:asciiTheme="majorHAnsi" w:hAnsiTheme="majorHAnsi" w:cstheme="majorHAnsi"/>
          <w:noProof/>
          <w:lang w:val="id-ID"/>
        </w:rPr>
      </w:pPr>
    </w:p>
    <w:p w14:paraId="40B7B71F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62F9056A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6519598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2E492C8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15DFBCB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4357FCA5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218424F4" w14:textId="5EAA79A8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715E803C" w14:textId="3178C4C4" w:rsidR="0035359E" w:rsidRPr="00CB4059" w:rsidRDefault="00C7737C" w:rsidP="00C7737C">
      <w:pPr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</w:pPr>
      <w:bookmarkStart w:id="0" w:name="_GoBack"/>
      <w:bookmarkEnd w:id="0"/>
      <w:r w:rsidRPr="00CB4059">
        <w:rPr>
          <w:rFonts w:asciiTheme="majorHAnsi" w:hAnsiTheme="majorHAnsi" w:cstheme="majorHAnsi"/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1216CE5" wp14:editId="490D746E">
                <wp:simplePos x="0" y="0"/>
                <wp:positionH relativeFrom="margin">
                  <wp:posOffset>485775</wp:posOffset>
                </wp:positionH>
                <wp:positionV relativeFrom="paragraph">
                  <wp:posOffset>1192530</wp:posOffset>
                </wp:positionV>
                <wp:extent cx="4972050" cy="1447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2050" cy="144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6898F8" w14:textId="1D24586E" w:rsidR="00C7737C" w:rsidRDefault="00C7737C" w:rsidP="00C7737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  <w:r>
                              <w:rPr>
                                <w:rFonts w:ascii="Open Sans" w:hAnsi="Open Sans"/>
                                <w:bCs/>
                              </w:rPr>
                              <w:t>Oleh:</w:t>
                            </w:r>
                          </w:p>
                          <w:p w14:paraId="6808A692" w14:textId="77777777" w:rsidR="00C7737C" w:rsidRDefault="00C7737C" w:rsidP="00C7737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</w:p>
                          <w:p w14:paraId="58480284" w14:textId="1E23398E" w:rsidR="00A1744C" w:rsidRPr="00A1744C" w:rsidRDefault="001F15B0" w:rsidP="00A1744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  <w:r>
                              <w:rPr>
                                <w:rFonts w:ascii="Open Sans" w:hAnsi="Open Sans"/>
                                <w:bCs/>
                              </w:rPr>
                              <w:t>R. Gilang Adhitya Pramana</w:t>
                            </w:r>
                            <w:r w:rsidR="00C7737C">
                              <w:rPr>
                                <w:rFonts w:ascii="Open Sans" w:hAnsi="Open Sans"/>
                                <w:bCs/>
                              </w:rPr>
                              <w:t xml:space="preserve"> – </w:t>
                            </w:r>
                            <w:r>
                              <w:rPr>
                                <w:rFonts w:ascii="Open Sans" w:hAnsi="Open Sans"/>
                                <w:bCs/>
                              </w:rPr>
                              <w:t>16.11.0274</w:t>
                            </w:r>
                            <w:r w:rsidR="00A1744C" w:rsidRPr="00A1744C">
                              <w:rPr>
                                <w:rFonts w:ascii="Open Sans" w:hAnsi="Open Sans"/>
                                <w:bCs/>
                              </w:rPr>
                              <w:tab/>
                            </w:r>
                          </w:p>
                          <w:p w14:paraId="4CC96CBD" w14:textId="5D9556C5" w:rsidR="00C7737C" w:rsidRDefault="00A1744C" w:rsidP="00A1744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  <w:r w:rsidRPr="00A1744C">
                              <w:rPr>
                                <w:rFonts w:ascii="Open Sans" w:hAnsi="Open Sans"/>
                                <w:bCs/>
                              </w:rPr>
                              <w:t xml:space="preserve">Zakaria </w:t>
                            </w:r>
                            <w:proofErr w:type="spellStart"/>
                            <w:r w:rsidRPr="00A1744C">
                              <w:rPr>
                                <w:rFonts w:ascii="Open Sans" w:hAnsi="Open Sans"/>
                                <w:bCs/>
                              </w:rPr>
                              <w:t>Mursid</w:t>
                            </w:r>
                            <w:proofErr w:type="spellEnd"/>
                            <w:r w:rsidR="00C7737C">
                              <w:rPr>
                                <w:rFonts w:ascii="Open Sans" w:hAnsi="Open Sans"/>
                                <w:bCs/>
                              </w:rPr>
                              <w:t xml:space="preserve"> – </w:t>
                            </w:r>
                            <w:r w:rsidR="00B5074A">
                              <w:rPr>
                                <w:rFonts w:ascii="Open Sans" w:hAnsi="Open Sans"/>
                                <w:bCs/>
                              </w:rPr>
                              <w:t>16.11.0279</w:t>
                            </w:r>
                          </w:p>
                          <w:p w14:paraId="4FDE4EC3" w14:textId="28F56626" w:rsidR="00C7737C" w:rsidRPr="00C7737C" w:rsidRDefault="00B5074A" w:rsidP="00C7737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  <w:proofErr w:type="spellStart"/>
                            <w:r>
                              <w:rPr>
                                <w:rFonts w:ascii="Open Sans" w:hAnsi="Open Sans"/>
                                <w:bCs/>
                              </w:rPr>
                              <w:t>Exa</w:t>
                            </w:r>
                            <w:proofErr w:type="spellEnd"/>
                            <w:r>
                              <w:rPr>
                                <w:rFonts w:ascii="Open Sans" w:hAnsi="Open Sans"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" w:hAnsi="Open Sans"/>
                                <w:bCs/>
                              </w:rPr>
                              <w:t>A</w:t>
                            </w:r>
                            <w:r w:rsidR="003B2EF4">
                              <w:rPr>
                                <w:rFonts w:ascii="Open Sans" w:hAnsi="Open Sans"/>
                                <w:bCs/>
                              </w:rPr>
                              <w:t>d</w:t>
                            </w:r>
                            <w:r>
                              <w:rPr>
                                <w:rFonts w:ascii="Open Sans" w:hAnsi="Open Sans"/>
                                <w:bCs/>
                              </w:rPr>
                              <w:t>ji</w:t>
                            </w:r>
                            <w:proofErr w:type="spellEnd"/>
                            <w:r>
                              <w:rPr>
                                <w:rFonts w:ascii="Open Sans" w:hAnsi="Open Sans"/>
                                <w:bCs/>
                              </w:rPr>
                              <w:t xml:space="preserve"> Putra</w:t>
                            </w:r>
                            <w:r w:rsidR="00C7737C">
                              <w:rPr>
                                <w:rFonts w:ascii="Open Sans" w:hAnsi="Open Sans"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/>
                                <w:bCs/>
                              </w:rPr>
                              <w:t>–</w:t>
                            </w:r>
                            <w:r w:rsidR="00C7737C">
                              <w:rPr>
                                <w:rFonts w:ascii="Open Sans" w:hAnsi="Open Sans"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/>
                                <w:bCs/>
                              </w:rPr>
                              <w:t>16.11.028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216CE5" id="Text Box 2" o:spid="_x0000_s1027" type="#_x0000_t202" style="position:absolute;margin-left:38.25pt;margin-top:93.9pt;width:391.5pt;height:114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" filled="f" stroked="f">
                <v:textbox>
                  <w:txbxContent>
                    <w:p w14:paraId="186898F8" w14:textId="1D24586E" w:rsidR="00C7737C" w:rsidRDefault="00C7737C" w:rsidP="00C7737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  <w:r>
                        <w:rPr>
                          <w:rFonts w:ascii="Open Sans" w:hAnsi="Open Sans"/>
                          <w:bCs/>
                        </w:rPr>
                        <w:t>Oleh:</w:t>
                      </w:r>
                    </w:p>
                    <w:p w14:paraId="6808A692" w14:textId="77777777" w:rsidR="00C7737C" w:rsidRDefault="00C7737C" w:rsidP="00C7737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</w:p>
                    <w:p w14:paraId="58480284" w14:textId="1E23398E" w:rsidR="00A1744C" w:rsidRPr="00A1744C" w:rsidRDefault="001F15B0" w:rsidP="00A1744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  <w:r>
                        <w:rPr>
                          <w:rFonts w:ascii="Open Sans" w:hAnsi="Open Sans"/>
                          <w:bCs/>
                        </w:rPr>
                        <w:t>R. Gilang Adhitya Pramana</w:t>
                      </w:r>
                      <w:r w:rsidR="00C7737C">
                        <w:rPr>
                          <w:rFonts w:ascii="Open Sans" w:hAnsi="Open Sans"/>
                          <w:bCs/>
                        </w:rPr>
                        <w:t xml:space="preserve"> – </w:t>
                      </w:r>
                      <w:r>
                        <w:rPr>
                          <w:rFonts w:ascii="Open Sans" w:hAnsi="Open Sans"/>
                          <w:bCs/>
                        </w:rPr>
                        <w:t>16.11.0274</w:t>
                      </w:r>
                      <w:r w:rsidR="00A1744C" w:rsidRPr="00A1744C">
                        <w:rPr>
                          <w:rFonts w:ascii="Open Sans" w:hAnsi="Open Sans"/>
                          <w:bCs/>
                        </w:rPr>
                        <w:tab/>
                      </w:r>
                    </w:p>
                    <w:p w14:paraId="4CC96CBD" w14:textId="5D9556C5" w:rsidR="00C7737C" w:rsidRDefault="00A1744C" w:rsidP="00A1744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  <w:r w:rsidRPr="00A1744C">
                        <w:rPr>
                          <w:rFonts w:ascii="Open Sans" w:hAnsi="Open Sans"/>
                          <w:bCs/>
                        </w:rPr>
                        <w:t xml:space="preserve">Zakaria </w:t>
                      </w:r>
                      <w:proofErr w:type="spellStart"/>
                      <w:r w:rsidRPr="00A1744C">
                        <w:rPr>
                          <w:rFonts w:ascii="Open Sans" w:hAnsi="Open Sans"/>
                          <w:bCs/>
                        </w:rPr>
                        <w:t>Mursid</w:t>
                      </w:r>
                      <w:proofErr w:type="spellEnd"/>
                      <w:r w:rsidR="00C7737C">
                        <w:rPr>
                          <w:rFonts w:ascii="Open Sans" w:hAnsi="Open Sans"/>
                          <w:bCs/>
                        </w:rPr>
                        <w:t xml:space="preserve"> – </w:t>
                      </w:r>
                      <w:r w:rsidR="00B5074A">
                        <w:rPr>
                          <w:rFonts w:ascii="Open Sans" w:hAnsi="Open Sans"/>
                          <w:bCs/>
                        </w:rPr>
                        <w:t>16.11.0279</w:t>
                      </w:r>
                    </w:p>
                    <w:p w14:paraId="4FDE4EC3" w14:textId="28F56626" w:rsidR="00C7737C" w:rsidRPr="00C7737C" w:rsidRDefault="00B5074A" w:rsidP="00C7737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  <w:proofErr w:type="spellStart"/>
                      <w:r>
                        <w:rPr>
                          <w:rFonts w:ascii="Open Sans" w:hAnsi="Open Sans"/>
                          <w:bCs/>
                        </w:rPr>
                        <w:t>Exa</w:t>
                      </w:r>
                      <w:proofErr w:type="spellEnd"/>
                      <w:r>
                        <w:rPr>
                          <w:rFonts w:ascii="Open Sans" w:hAnsi="Open Sans"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" w:hAnsi="Open Sans"/>
                          <w:bCs/>
                        </w:rPr>
                        <w:t>A</w:t>
                      </w:r>
                      <w:r w:rsidR="003B2EF4">
                        <w:rPr>
                          <w:rFonts w:ascii="Open Sans" w:hAnsi="Open Sans"/>
                          <w:bCs/>
                        </w:rPr>
                        <w:t>d</w:t>
                      </w:r>
                      <w:r>
                        <w:rPr>
                          <w:rFonts w:ascii="Open Sans" w:hAnsi="Open Sans"/>
                          <w:bCs/>
                        </w:rPr>
                        <w:t>ji</w:t>
                      </w:r>
                      <w:proofErr w:type="spellEnd"/>
                      <w:r>
                        <w:rPr>
                          <w:rFonts w:ascii="Open Sans" w:hAnsi="Open Sans"/>
                          <w:bCs/>
                        </w:rPr>
                        <w:t xml:space="preserve"> Putra</w:t>
                      </w:r>
                      <w:r w:rsidR="00C7737C">
                        <w:rPr>
                          <w:rFonts w:ascii="Open Sans" w:hAnsi="Open Sans"/>
                          <w:bCs/>
                        </w:rPr>
                        <w:t xml:space="preserve"> </w:t>
                      </w:r>
                      <w:r>
                        <w:rPr>
                          <w:rFonts w:ascii="Open Sans" w:hAnsi="Open Sans"/>
                          <w:bCs/>
                        </w:rPr>
                        <w:t>–</w:t>
                      </w:r>
                      <w:r w:rsidR="00C7737C">
                        <w:rPr>
                          <w:rFonts w:ascii="Open Sans" w:hAnsi="Open Sans"/>
                          <w:bCs/>
                        </w:rPr>
                        <w:t xml:space="preserve"> </w:t>
                      </w:r>
                      <w:r>
                        <w:rPr>
                          <w:rFonts w:ascii="Open Sans" w:hAnsi="Open Sans"/>
                          <w:bCs/>
                        </w:rPr>
                        <w:t>16.11.028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B4059">
        <w:rPr>
          <w:rFonts w:asciiTheme="majorHAnsi" w:hAnsiTheme="majorHAnsi" w:cstheme="majorHAnsi"/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75FBB11" wp14:editId="31D712BC">
                <wp:simplePos x="0" y="0"/>
                <wp:positionH relativeFrom="margin">
                  <wp:posOffset>57150</wp:posOffset>
                </wp:positionH>
                <wp:positionV relativeFrom="paragraph">
                  <wp:posOffset>87630</wp:posOffset>
                </wp:positionV>
                <wp:extent cx="5829300" cy="9144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E84CC2" w14:textId="64A485DC" w:rsidR="00914BAB" w:rsidRPr="00FD6C76" w:rsidRDefault="003278E1" w:rsidP="0035359E">
                            <w:pPr>
                              <w:jc w:val="center"/>
                              <w:rPr>
                                <w:rFonts w:ascii="Open Sans Extrabold" w:hAnsi="Open Sans Extrabold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Open Sans Extrabold" w:hAnsi="Open Sans Extrabold"/>
                                <w:sz w:val="40"/>
                                <w:szCs w:val="40"/>
                              </w:rPr>
                              <w:t>SPASSO – The G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FBB11" id="Text Box 3" o:spid="_x0000_s1028" type="#_x0000_t202" style="position:absolute;margin-left:4.5pt;margin-top:6.9pt;width:459pt;height:1in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" filled="f" stroked="f">
                <v:textbox>
                  <w:txbxContent>
                    <w:p w14:paraId="59E84CC2" w14:textId="64A485DC" w:rsidR="00914BAB" w:rsidRPr="00FD6C76" w:rsidRDefault="003278E1" w:rsidP="0035359E">
                      <w:pPr>
                        <w:jc w:val="center"/>
                        <w:rPr>
                          <w:rFonts w:ascii="Open Sans Extrabold" w:hAnsi="Open Sans Extrabold"/>
                          <w:sz w:val="40"/>
                          <w:szCs w:val="40"/>
                        </w:rPr>
                      </w:pPr>
                      <w:r>
                        <w:rPr>
                          <w:rFonts w:ascii="Open Sans Extrabold" w:hAnsi="Open Sans Extrabold"/>
                          <w:sz w:val="40"/>
                          <w:szCs w:val="40"/>
                        </w:rPr>
                        <w:t>SPASSO – The Gam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B0716" w:rsidRPr="00CB4059"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  <w:br w:type="page"/>
      </w:r>
      <w:r w:rsidR="00DB0716" w:rsidRPr="00CB4059"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  <w:lastRenderedPageBreak/>
        <w:t>Daftar Isi</w:t>
      </w:r>
    </w:p>
    <w:p w14:paraId="624A76AA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5DB73D95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262232ED" w14:textId="76B61BF9" w:rsidR="00571061" w:rsidRDefault="00FA054E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CB4059">
        <w:rPr>
          <w:rFonts w:cstheme="majorHAnsi"/>
          <w:caps w:val="0"/>
          <w:smallCaps/>
          <w:noProof/>
          <w:sz w:val="22"/>
          <w:lang w:val="id-ID"/>
        </w:rPr>
        <w:fldChar w:fldCharType="begin"/>
      </w:r>
      <w:r w:rsidRPr="00CB4059">
        <w:rPr>
          <w:rFonts w:cstheme="majorHAnsi"/>
          <w:caps w:val="0"/>
          <w:smallCaps/>
          <w:noProof/>
          <w:sz w:val="22"/>
          <w:lang w:val="id-ID"/>
        </w:rPr>
        <w:instrText xml:space="preserve"> TOC \o "1-3" </w:instrText>
      </w:r>
      <w:r w:rsidRPr="00CB4059">
        <w:rPr>
          <w:rFonts w:cstheme="majorHAnsi"/>
          <w:caps w:val="0"/>
          <w:smallCaps/>
          <w:noProof/>
          <w:sz w:val="22"/>
          <w:lang w:val="id-ID"/>
        </w:rPr>
        <w:fldChar w:fldCharType="separate"/>
      </w:r>
      <w:r w:rsidR="00571061" w:rsidRPr="00A70186">
        <w:rPr>
          <w:rFonts w:cstheme="majorHAnsi"/>
          <w:noProof/>
          <w:lang w:val="id-ID"/>
        </w:rPr>
        <w:t>Analisis</w:t>
      </w:r>
      <w:r w:rsidR="00571061">
        <w:rPr>
          <w:noProof/>
        </w:rPr>
        <w:tab/>
      </w:r>
      <w:r w:rsidR="00571061">
        <w:rPr>
          <w:noProof/>
        </w:rPr>
        <w:fldChar w:fldCharType="begin"/>
      </w:r>
      <w:r w:rsidR="00571061">
        <w:rPr>
          <w:noProof/>
        </w:rPr>
        <w:instrText xml:space="preserve"> PAGEREF _Toc511570322 \h </w:instrText>
      </w:r>
      <w:r w:rsidR="00571061">
        <w:rPr>
          <w:noProof/>
        </w:rPr>
      </w:r>
      <w:r w:rsidR="00571061">
        <w:rPr>
          <w:noProof/>
        </w:rPr>
        <w:fldChar w:fldCharType="separate"/>
      </w:r>
      <w:r w:rsidR="005E6CC8">
        <w:rPr>
          <w:noProof/>
        </w:rPr>
        <w:t>3</w:t>
      </w:r>
      <w:r w:rsidR="00571061">
        <w:rPr>
          <w:noProof/>
        </w:rPr>
        <w:fldChar w:fldCharType="end"/>
      </w:r>
    </w:p>
    <w:p w14:paraId="09086553" w14:textId="4087E485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Gambaran Umu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3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3</w:t>
      </w:r>
      <w:r>
        <w:rPr>
          <w:noProof/>
        </w:rPr>
        <w:fldChar w:fldCharType="end"/>
      </w:r>
    </w:p>
    <w:p w14:paraId="2223CF9C" w14:textId="40938936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Gen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4 \h </w:instrText>
      </w:r>
      <w:r>
        <w:rPr>
          <w:noProof/>
        </w:rPr>
        <w:fldChar w:fldCharType="separate"/>
      </w:r>
      <w:r w:rsidR="005E6CC8">
        <w:rPr>
          <w:b w:val="0"/>
          <w:bCs/>
          <w:noProof/>
        </w:rPr>
        <w:t>Error! Bookmark not defined.</w:t>
      </w:r>
      <w:r>
        <w:rPr>
          <w:noProof/>
        </w:rPr>
        <w:fldChar w:fldCharType="end"/>
      </w:r>
    </w:p>
    <w:p w14:paraId="52E05ED3" w14:textId="648F9745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Platfor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5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3</w:t>
      </w:r>
      <w:r>
        <w:rPr>
          <w:noProof/>
        </w:rPr>
        <w:fldChar w:fldCharType="end"/>
      </w:r>
    </w:p>
    <w:p w14:paraId="04A2A59D" w14:textId="0553452E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Cerita dan Karakt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6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4</w:t>
      </w:r>
      <w:r>
        <w:rPr>
          <w:noProof/>
        </w:rPr>
        <w:fldChar w:fldCharType="end"/>
      </w:r>
    </w:p>
    <w:p w14:paraId="6EB82D28" w14:textId="7C67EFDE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Gamepla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7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2AA94F6B" w14:textId="0FE03D73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8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3C588753" w14:textId="6F6391F2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Player Experie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9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2B4C519F" w14:textId="6E0D2E79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Gameplay Guidelin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0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29E40BC4" w14:textId="08E018AE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Game Objectives &amp; Rewar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1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2CA4313A" w14:textId="09213093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Gameplay Mechanic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2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32013B70" w14:textId="184BBDE8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Desain Leve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3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6</w:t>
      </w:r>
      <w:r>
        <w:rPr>
          <w:noProof/>
        </w:rPr>
        <w:fldChar w:fldCharType="end"/>
      </w:r>
    </w:p>
    <w:p w14:paraId="74520875" w14:textId="0A150D01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4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7</w:t>
      </w:r>
      <w:r>
        <w:rPr>
          <w:noProof/>
        </w:rPr>
        <w:fldChar w:fldCharType="end"/>
      </w:r>
    </w:p>
    <w:p w14:paraId="0A1B695E" w14:textId="7DCC83AE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Art Sty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5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7</w:t>
      </w:r>
      <w:r>
        <w:rPr>
          <w:noProof/>
        </w:rPr>
        <w:fldChar w:fldCharType="end"/>
      </w:r>
    </w:p>
    <w:p w14:paraId="58A5EE2C" w14:textId="45928902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noProof/>
          <w:lang w:val="id-ID"/>
        </w:rPr>
        <w:t>Soun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6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7</w:t>
      </w:r>
      <w:r>
        <w:rPr>
          <w:noProof/>
        </w:rPr>
        <w:fldChar w:fldCharType="end"/>
      </w:r>
    </w:p>
    <w:p w14:paraId="70AF0292" w14:textId="6A667856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noProof/>
          <w:lang w:val="id-ID"/>
        </w:rPr>
        <w:t>User Interfa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7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8</w:t>
      </w:r>
      <w:r>
        <w:rPr>
          <w:noProof/>
        </w:rPr>
        <w:fldChar w:fldCharType="end"/>
      </w:r>
    </w:p>
    <w:p w14:paraId="05028D29" w14:textId="7FA62B3C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Penjadwala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8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9</w:t>
      </w:r>
      <w:r>
        <w:rPr>
          <w:noProof/>
        </w:rPr>
        <w:fldChar w:fldCharType="end"/>
      </w:r>
    </w:p>
    <w:p w14:paraId="77490CAD" w14:textId="3C97ADF7" w:rsidR="0035359E" w:rsidRPr="00CB4059" w:rsidRDefault="00FA054E" w:rsidP="00FA054E">
      <w:pPr>
        <w:pStyle w:val="TOC2"/>
        <w:rPr>
          <w:rFonts w:cstheme="majorHAnsi"/>
          <w:noProof/>
          <w:lang w:val="id-ID"/>
        </w:rPr>
      </w:pPr>
      <w:r w:rsidRPr="00CB4059">
        <w:rPr>
          <w:rFonts w:cstheme="majorHAnsi"/>
          <w:caps/>
          <w:smallCaps w:val="0"/>
          <w:noProof/>
          <w:sz w:val="22"/>
          <w:u w:val="single"/>
          <w:lang w:val="id-ID"/>
        </w:rPr>
        <w:fldChar w:fldCharType="end"/>
      </w:r>
    </w:p>
    <w:p w14:paraId="487848E6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499189BA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6F5D8D2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72FD9A56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616CED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340A538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B33C6E1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3F76AF4B" w14:textId="555C5131" w:rsidR="00401560" w:rsidRPr="00CB4059" w:rsidRDefault="00401560" w:rsidP="0035359E">
      <w:pPr>
        <w:rPr>
          <w:rFonts w:asciiTheme="majorHAnsi" w:hAnsiTheme="majorHAnsi" w:cstheme="majorHAnsi"/>
          <w:noProof/>
          <w:lang w:val="id-ID"/>
        </w:rPr>
      </w:pPr>
    </w:p>
    <w:p w14:paraId="262BF2DA" w14:textId="0D2C49B4" w:rsidR="00401560" w:rsidRPr="00CB4059" w:rsidRDefault="00401560" w:rsidP="00106496">
      <w:pPr>
        <w:rPr>
          <w:rFonts w:asciiTheme="majorHAnsi" w:hAnsiTheme="majorHAnsi" w:cstheme="majorHAnsi"/>
          <w:noProof/>
          <w:lang w:val="id-ID"/>
        </w:rPr>
      </w:pPr>
      <w:r w:rsidRPr="00CB4059">
        <w:rPr>
          <w:rFonts w:asciiTheme="majorHAnsi" w:hAnsiTheme="majorHAnsi" w:cstheme="majorHAnsi"/>
          <w:noProof/>
          <w:lang w:val="id-ID"/>
        </w:rPr>
        <w:br w:type="page"/>
      </w:r>
    </w:p>
    <w:p w14:paraId="77142653" w14:textId="77777777" w:rsidR="00106496" w:rsidRPr="00CB4059" w:rsidRDefault="00106496" w:rsidP="00106496">
      <w:pPr>
        <w:rPr>
          <w:rFonts w:asciiTheme="majorHAnsi" w:hAnsiTheme="majorHAnsi" w:cstheme="majorHAnsi"/>
          <w:noProof/>
          <w:lang w:val="id-ID"/>
        </w:rPr>
      </w:pPr>
    </w:p>
    <w:p w14:paraId="65B8BDB4" w14:textId="7EAD277A" w:rsidR="0035359E" w:rsidRPr="00CB4059" w:rsidRDefault="00037355" w:rsidP="00106496">
      <w:pPr>
        <w:pStyle w:val="Heading1"/>
        <w:rPr>
          <w:rFonts w:cstheme="majorHAnsi"/>
          <w:noProof/>
          <w:lang w:val="id-ID"/>
        </w:rPr>
      </w:pPr>
      <w:bookmarkStart w:id="1" w:name="_Toc511570322"/>
      <w:r w:rsidRPr="00CB4059">
        <w:rPr>
          <w:rFonts w:cstheme="majorHAnsi"/>
          <w:noProof/>
          <w:lang w:val="id-ID"/>
        </w:rPr>
        <w:t>Analisis</w:t>
      </w:r>
      <w:bookmarkEnd w:id="1"/>
    </w:p>
    <w:p w14:paraId="3C61F6E8" w14:textId="739AE5C6" w:rsidR="00DB0716" w:rsidRPr="00CB4059" w:rsidRDefault="00C744AC" w:rsidP="00DB0716">
      <w:pPr>
        <w:pStyle w:val="Style1n"/>
        <w:rPr>
          <w:noProof/>
          <w:lang w:val="id-ID"/>
        </w:rPr>
      </w:pPr>
      <w:r w:rsidRPr="00DB1782">
        <w:t xml:space="preserve">SPASSO – The Game, </w:t>
      </w:r>
      <w:proofErr w:type="spellStart"/>
      <w:r w:rsidRPr="00DB1782">
        <w:t>merupakan</w:t>
      </w:r>
      <w:proofErr w:type="spellEnd"/>
      <w:r w:rsidRPr="00DB1782">
        <w:t xml:space="preserve"> </w:t>
      </w:r>
      <w:proofErr w:type="spellStart"/>
      <w:r w:rsidRPr="00DB1782">
        <w:t>bentuk</w:t>
      </w:r>
      <w:proofErr w:type="spellEnd"/>
      <w:r w:rsidRPr="00DB1782">
        <w:t xml:space="preserve"> game digital </w:t>
      </w:r>
      <w:proofErr w:type="spellStart"/>
      <w:r w:rsidRPr="00DB1782">
        <w:t>dari</w:t>
      </w:r>
      <w:proofErr w:type="spellEnd"/>
      <w:r w:rsidRPr="00DB1782">
        <w:t xml:space="preserve"> </w:t>
      </w:r>
      <w:proofErr w:type="spellStart"/>
      <w:r w:rsidRPr="00DB1782">
        <w:t>permainan</w:t>
      </w:r>
      <w:proofErr w:type="spellEnd"/>
      <w:r w:rsidRPr="00DB1782">
        <w:t xml:space="preserve"> </w:t>
      </w:r>
      <w:proofErr w:type="spellStart"/>
      <w:r w:rsidRPr="00DB1782">
        <w:t>kartu</w:t>
      </w:r>
      <w:proofErr w:type="spellEnd"/>
      <w:r w:rsidRPr="00DB1782">
        <w:t xml:space="preserve"> </w:t>
      </w:r>
      <w:proofErr w:type="spellStart"/>
      <w:r w:rsidRPr="00DB1782">
        <w:t>dengan</w:t>
      </w:r>
      <w:proofErr w:type="spellEnd"/>
      <w:r w:rsidRPr="00DB1782">
        <w:t xml:space="preserve"> </w:t>
      </w:r>
      <w:proofErr w:type="spellStart"/>
      <w:r w:rsidRPr="00DB1782">
        <w:t>nama</w:t>
      </w:r>
      <w:proofErr w:type="spellEnd"/>
      <w:r w:rsidRPr="00DB1782">
        <w:t xml:space="preserve"> yang </w:t>
      </w:r>
      <w:proofErr w:type="spellStart"/>
      <w:r w:rsidRPr="00DB1782">
        <w:t>sama</w:t>
      </w:r>
      <w:proofErr w:type="spellEnd"/>
      <w:r w:rsidRPr="00DB1782">
        <w:t xml:space="preserve">, </w:t>
      </w:r>
      <w:proofErr w:type="spellStart"/>
      <w:r w:rsidRPr="00DB1782">
        <w:t>dimana</w:t>
      </w:r>
      <w:proofErr w:type="spellEnd"/>
      <w:r w:rsidRPr="00DB1782">
        <w:t xml:space="preserve"> </w:t>
      </w:r>
      <w:proofErr w:type="spellStart"/>
      <w:r w:rsidRPr="00DB1782">
        <w:t>pemain</w:t>
      </w:r>
      <w:proofErr w:type="spellEnd"/>
      <w:r w:rsidRPr="00DB1782">
        <w:t xml:space="preserve"> </w:t>
      </w:r>
      <w:proofErr w:type="spellStart"/>
      <w:r w:rsidRPr="00DB1782">
        <w:t>saling</w:t>
      </w:r>
      <w:proofErr w:type="spellEnd"/>
      <w:r w:rsidRPr="00DB1782">
        <w:t xml:space="preserve"> </w:t>
      </w:r>
      <w:proofErr w:type="spellStart"/>
      <w:r w:rsidRPr="00DB1782">
        <w:t>berkompetisi</w:t>
      </w:r>
      <w:proofErr w:type="spellEnd"/>
      <w:r w:rsidRPr="00DB1782">
        <w:t xml:space="preserve"> </w:t>
      </w:r>
      <w:proofErr w:type="spellStart"/>
      <w:r w:rsidRPr="00DB1782">
        <w:t>mengumpulkan</w:t>
      </w:r>
      <w:proofErr w:type="spellEnd"/>
      <w:r w:rsidRPr="00DB1782">
        <w:t xml:space="preserve"> </w:t>
      </w:r>
      <w:proofErr w:type="spellStart"/>
      <w:r w:rsidRPr="00DB1782">
        <w:t>nilai</w:t>
      </w:r>
      <w:proofErr w:type="spellEnd"/>
      <w:r w:rsidRPr="00DB1782">
        <w:t xml:space="preserve"> </w:t>
      </w:r>
      <w:proofErr w:type="spellStart"/>
      <w:r w:rsidRPr="00DB1782">
        <w:t>dari</w:t>
      </w:r>
      <w:proofErr w:type="spellEnd"/>
      <w:r w:rsidRPr="00DB1782">
        <w:t xml:space="preserve"> </w:t>
      </w:r>
      <w:proofErr w:type="spellStart"/>
      <w:r w:rsidRPr="00DB1782">
        <w:t>berbagai</w:t>
      </w:r>
      <w:proofErr w:type="spellEnd"/>
      <w:r w:rsidRPr="00DB1782">
        <w:t xml:space="preserve"> </w:t>
      </w:r>
      <w:proofErr w:type="spellStart"/>
      <w:r w:rsidRPr="00DB1782">
        <w:t>jenis</w:t>
      </w:r>
      <w:proofErr w:type="spellEnd"/>
      <w:r w:rsidRPr="00DB1782">
        <w:t xml:space="preserve"> </w:t>
      </w:r>
      <w:proofErr w:type="spellStart"/>
      <w:r w:rsidRPr="00DB1782">
        <w:t>kartu</w:t>
      </w:r>
      <w:proofErr w:type="spellEnd"/>
      <w:r w:rsidRPr="00DB1782">
        <w:t xml:space="preserve"> yang </w:t>
      </w:r>
      <w:proofErr w:type="spellStart"/>
      <w:r w:rsidRPr="00DB1782">
        <w:t>tersedia</w:t>
      </w:r>
      <w:proofErr w:type="spellEnd"/>
      <w:r w:rsidR="00DB0716" w:rsidRPr="00CB4059">
        <w:rPr>
          <w:noProof/>
          <w:lang w:val="id-ID"/>
        </w:rPr>
        <w:t>.</w:t>
      </w:r>
    </w:p>
    <w:p w14:paraId="7BD0CD52" w14:textId="77777777" w:rsidR="00DB0716" w:rsidRPr="00CB4059" w:rsidRDefault="00DB0716" w:rsidP="00DB0716">
      <w:pPr>
        <w:rPr>
          <w:noProof/>
          <w:lang w:val="id-ID"/>
        </w:rPr>
      </w:pPr>
    </w:p>
    <w:p w14:paraId="7CEDD36E" w14:textId="58844D0A" w:rsidR="00106496" w:rsidRPr="00CB4059" w:rsidRDefault="00554A47" w:rsidP="00106496">
      <w:pPr>
        <w:pStyle w:val="Heading1"/>
        <w:rPr>
          <w:rFonts w:cstheme="majorHAnsi"/>
          <w:noProof/>
          <w:lang w:val="id-ID"/>
        </w:rPr>
      </w:pPr>
      <w:bookmarkStart w:id="2" w:name="_Toc511570323"/>
      <w:r w:rsidRPr="00CB4059">
        <w:rPr>
          <w:rFonts w:cstheme="majorHAnsi"/>
          <w:noProof/>
          <w:lang w:val="id-ID"/>
        </w:rPr>
        <w:t>Gambaran Umum</w:t>
      </w:r>
      <w:bookmarkEnd w:id="2"/>
    </w:p>
    <w:p w14:paraId="0F488940" w14:textId="39806ADF" w:rsidR="000F2FF9" w:rsidRPr="00CB4059" w:rsidRDefault="0048041A" w:rsidP="00A60220">
      <w:pPr>
        <w:pStyle w:val="Style1n"/>
        <w:jc w:val="both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SPASSO – The Game adalah game</w:t>
      </w:r>
      <w:r w:rsidR="0035051C" w:rsidRPr="0035051C">
        <w:rPr>
          <w:rFonts w:cstheme="majorHAnsi"/>
          <w:noProof/>
          <w:lang w:val="id-ID"/>
        </w:rPr>
        <w:t xml:space="preserve"> dengan genre </w:t>
      </w:r>
      <w:r w:rsidR="0035051C" w:rsidRPr="0048041A">
        <w:rPr>
          <w:rFonts w:cstheme="majorHAnsi"/>
          <w:i/>
          <w:noProof/>
          <w:lang w:val="id-ID"/>
        </w:rPr>
        <w:t>casual card game</w:t>
      </w:r>
      <w:r w:rsidR="00D07529">
        <w:rPr>
          <w:rFonts w:cstheme="majorHAnsi"/>
          <w:noProof/>
          <w:lang w:val="id-ID"/>
        </w:rPr>
        <w:t>. Game</w:t>
      </w:r>
      <w:r w:rsidR="0035051C" w:rsidRPr="0035051C">
        <w:rPr>
          <w:rFonts w:cstheme="majorHAnsi"/>
          <w:noProof/>
          <w:lang w:val="id-ID"/>
        </w:rPr>
        <w:t xml:space="preserve"> </w:t>
      </w:r>
      <w:r w:rsidR="00FB508A">
        <w:rPr>
          <w:rFonts w:cstheme="majorHAnsi"/>
          <w:noProof/>
          <w:lang w:val="id-ID"/>
        </w:rPr>
        <w:t>dengan platform desktop windows ini</w:t>
      </w:r>
      <w:r w:rsidR="0035051C" w:rsidRPr="0035051C">
        <w:rPr>
          <w:rFonts w:cstheme="majorHAnsi"/>
          <w:noProof/>
          <w:lang w:val="id-ID"/>
        </w:rPr>
        <w:t xml:space="preserve"> mengajak pemain untuk mengumpulkan poin dari kartu – kartu yang tersedia. Pemain dengan poin tertinggi di akhir permainan akan menjadi pemenang.</w:t>
      </w:r>
    </w:p>
    <w:p w14:paraId="1221D1C9" w14:textId="77777777" w:rsidR="00DB0716" w:rsidRPr="00CB4059" w:rsidRDefault="00DB0716" w:rsidP="00DB0716">
      <w:pPr>
        <w:rPr>
          <w:noProof/>
          <w:lang w:val="id-ID"/>
        </w:rPr>
      </w:pPr>
    </w:p>
    <w:p w14:paraId="6CC61B0A" w14:textId="3CD85F7C" w:rsidR="000F2FF9" w:rsidRPr="00483340" w:rsidRDefault="00483340" w:rsidP="00D858E3">
      <w:pPr>
        <w:pStyle w:val="Heading1"/>
        <w:rPr>
          <w:rFonts w:cstheme="majorHAnsi"/>
          <w:noProof/>
        </w:rPr>
      </w:pPr>
      <w:r>
        <w:rPr>
          <w:rFonts w:cstheme="majorHAnsi"/>
          <w:noProof/>
        </w:rPr>
        <w:t>Rating</w:t>
      </w:r>
    </w:p>
    <w:p w14:paraId="2EB95F9C" w14:textId="465018B1" w:rsidR="00D858E3" w:rsidRPr="00CB4059" w:rsidRDefault="00E364F8" w:rsidP="00D858E3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Game ini termasuk dalam rating</w:t>
      </w:r>
      <w:r w:rsidR="00634155">
        <w:rPr>
          <w:rFonts w:cstheme="majorHAnsi"/>
          <w:noProof/>
          <w:lang w:val="id-ID"/>
        </w:rPr>
        <w:t xml:space="preserve"> </w:t>
      </w:r>
      <w:r w:rsidR="00882962">
        <w:rPr>
          <w:rFonts w:cstheme="majorHAnsi"/>
          <w:noProof/>
          <w:lang w:val="id-ID"/>
        </w:rPr>
        <w:t>3+ sesuai standar rating IGRS.</w:t>
      </w:r>
    </w:p>
    <w:p w14:paraId="070830B8" w14:textId="12023B76" w:rsidR="000F2FF9" w:rsidRPr="00CB4059" w:rsidRDefault="000F2FF9" w:rsidP="0035359E">
      <w:pPr>
        <w:rPr>
          <w:rFonts w:asciiTheme="majorHAnsi" w:hAnsiTheme="majorHAnsi" w:cstheme="majorHAnsi"/>
          <w:noProof/>
          <w:lang w:val="id-ID"/>
        </w:rPr>
      </w:pPr>
    </w:p>
    <w:p w14:paraId="05614139" w14:textId="6D75EF50" w:rsidR="00D64977" w:rsidRPr="00CB4059" w:rsidRDefault="00D858E3" w:rsidP="00D858E3">
      <w:pPr>
        <w:pStyle w:val="Heading1"/>
        <w:rPr>
          <w:rFonts w:cstheme="majorHAnsi"/>
          <w:noProof/>
          <w:lang w:val="id-ID"/>
        </w:rPr>
      </w:pPr>
      <w:bookmarkStart w:id="3" w:name="_Toc511570325"/>
      <w:r w:rsidRPr="00CB4059">
        <w:rPr>
          <w:rFonts w:cstheme="majorHAnsi"/>
          <w:noProof/>
          <w:lang w:val="id-ID"/>
        </w:rPr>
        <w:t>Platform</w:t>
      </w:r>
      <w:bookmarkEnd w:id="3"/>
    </w:p>
    <w:p w14:paraId="4118D8D8" w14:textId="4785029E" w:rsidR="00D858E3" w:rsidRPr="00CB4059" w:rsidRDefault="00464EFE" w:rsidP="00D858E3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 xml:space="preserve">Desktop </w:t>
      </w:r>
      <w:r w:rsidR="00554A47" w:rsidRPr="00CB4059">
        <w:rPr>
          <w:rFonts w:cstheme="majorHAnsi"/>
          <w:noProof/>
          <w:lang w:val="id-ID"/>
        </w:rPr>
        <w:t>Windows</w:t>
      </w:r>
      <w:r w:rsidR="00D858E3" w:rsidRPr="00CB4059">
        <w:rPr>
          <w:rFonts w:cstheme="majorHAnsi"/>
          <w:noProof/>
          <w:lang w:val="id-ID"/>
        </w:rPr>
        <w:t>.</w:t>
      </w:r>
    </w:p>
    <w:p w14:paraId="7F0FCAFF" w14:textId="77777777" w:rsidR="00D64977" w:rsidRPr="00CB4059" w:rsidRDefault="00D64977" w:rsidP="0035359E">
      <w:pPr>
        <w:rPr>
          <w:rFonts w:asciiTheme="majorHAnsi" w:hAnsiTheme="majorHAnsi" w:cstheme="majorHAnsi"/>
          <w:noProof/>
          <w:lang w:val="id-ID"/>
        </w:rPr>
      </w:pPr>
    </w:p>
    <w:p w14:paraId="5203CD2C" w14:textId="221D86AE" w:rsidR="00D64977" w:rsidRPr="00CB4059" w:rsidRDefault="00D64977" w:rsidP="0035359E">
      <w:pPr>
        <w:rPr>
          <w:rFonts w:asciiTheme="majorHAnsi" w:hAnsiTheme="majorHAnsi" w:cstheme="majorHAnsi"/>
          <w:noProof/>
          <w:lang w:val="id-ID"/>
        </w:rPr>
      </w:pPr>
    </w:p>
    <w:p w14:paraId="43C57E0A" w14:textId="512E831C" w:rsidR="00401560" w:rsidRPr="00CB4059" w:rsidRDefault="00401560" w:rsidP="0035359E">
      <w:pPr>
        <w:rPr>
          <w:rFonts w:asciiTheme="majorHAnsi" w:hAnsiTheme="majorHAnsi" w:cstheme="majorHAnsi"/>
          <w:noProof/>
          <w:lang w:val="id-ID"/>
        </w:rPr>
      </w:pPr>
    </w:p>
    <w:p w14:paraId="67329A4B" w14:textId="77777777" w:rsidR="00D20215" w:rsidRPr="00CB4059" w:rsidRDefault="00D20215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23341DF8" w14:textId="537B2E1A" w:rsidR="000E0EF1" w:rsidRPr="00CB4059" w:rsidRDefault="00A60220" w:rsidP="000E0EF1">
      <w:pPr>
        <w:pStyle w:val="Heading1"/>
        <w:rPr>
          <w:rFonts w:cstheme="majorHAnsi"/>
          <w:noProof/>
          <w:lang w:val="id-ID"/>
        </w:rPr>
      </w:pPr>
      <w:bookmarkStart w:id="4" w:name="_Toc511570326"/>
      <w:r w:rsidRPr="00CB4059">
        <w:rPr>
          <w:rFonts w:cstheme="majorHAnsi"/>
          <w:noProof/>
          <w:lang w:val="id-ID"/>
        </w:rPr>
        <w:t>Cerita</w:t>
      </w:r>
      <w:r w:rsidR="000E0EF1" w:rsidRPr="00CB4059">
        <w:rPr>
          <w:rFonts w:cstheme="majorHAnsi"/>
          <w:noProof/>
          <w:lang w:val="id-ID"/>
        </w:rPr>
        <w:t xml:space="preserve"> </w:t>
      </w:r>
      <w:r w:rsidRPr="00CB4059">
        <w:rPr>
          <w:rFonts w:cstheme="majorHAnsi"/>
          <w:noProof/>
          <w:lang w:val="id-ID"/>
        </w:rPr>
        <w:t>dan Karakter</w:t>
      </w:r>
      <w:bookmarkEnd w:id="4"/>
    </w:p>
    <w:p w14:paraId="7ADFBFA2" w14:textId="6C1BB00F" w:rsidR="00401560" w:rsidRPr="009B0F54" w:rsidRDefault="00940892" w:rsidP="009B0F54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Game ini tidak memiliki cerita dan karakter</w:t>
      </w:r>
      <w:r w:rsidR="00CD3FBD">
        <w:rPr>
          <w:rFonts w:cstheme="majorHAnsi"/>
          <w:noProof/>
          <w:lang w:val="id-ID"/>
        </w:rPr>
        <w:t xml:space="preserve"> spesifik.</w:t>
      </w:r>
    </w:p>
    <w:p w14:paraId="36886FDF" w14:textId="77777777" w:rsidR="0003632E" w:rsidRPr="00CB4059" w:rsidRDefault="0003632E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28594CE5" w14:textId="24FDC7AC" w:rsidR="00C53FA0" w:rsidRPr="00CB4059" w:rsidRDefault="00C36B01" w:rsidP="00C36B01">
      <w:pPr>
        <w:pStyle w:val="Heading1"/>
        <w:rPr>
          <w:rFonts w:cstheme="majorHAnsi"/>
          <w:noProof/>
          <w:lang w:val="id-ID"/>
        </w:rPr>
      </w:pPr>
      <w:bookmarkStart w:id="5" w:name="_Toc511570327"/>
      <w:r w:rsidRPr="00CB4059">
        <w:rPr>
          <w:rFonts w:cstheme="majorHAnsi"/>
          <w:noProof/>
          <w:lang w:val="id-ID"/>
        </w:rPr>
        <w:t>Gamep</w:t>
      </w:r>
      <w:r w:rsidR="001D1224" w:rsidRPr="00CB4059">
        <w:rPr>
          <w:rFonts w:cstheme="majorHAnsi"/>
          <w:noProof/>
          <w:lang w:val="id-ID"/>
        </w:rPr>
        <w:t>lay</w:t>
      </w:r>
      <w:bookmarkEnd w:id="5"/>
    </w:p>
    <w:p w14:paraId="139F31D9" w14:textId="58E7F3DB" w:rsidR="001D1224" w:rsidRPr="00CB4059" w:rsidRDefault="00C36B01" w:rsidP="00C36B01">
      <w:pPr>
        <w:pStyle w:val="Heading2"/>
        <w:rPr>
          <w:rFonts w:cstheme="majorHAnsi"/>
          <w:noProof/>
          <w:lang w:val="id-ID"/>
        </w:rPr>
      </w:pPr>
      <w:bookmarkStart w:id="6" w:name="_Toc511570328"/>
      <w:r w:rsidRPr="00CB4059">
        <w:rPr>
          <w:rFonts w:cstheme="majorHAnsi"/>
          <w:noProof/>
          <w:lang w:val="id-ID"/>
        </w:rPr>
        <w:t>Overview</w:t>
      </w:r>
      <w:bookmarkEnd w:id="6"/>
    </w:p>
    <w:p w14:paraId="0C29AA7E" w14:textId="195AD615" w:rsidR="00C36B01" w:rsidRPr="00CB4059" w:rsidRDefault="00F26C05" w:rsidP="00B561FA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SPASSO – The Game adalah game</w:t>
      </w:r>
      <w:r w:rsidRPr="0035051C">
        <w:rPr>
          <w:rFonts w:cstheme="majorHAnsi"/>
          <w:noProof/>
          <w:lang w:val="id-ID"/>
        </w:rPr>
        <w:t xml:space="preserve"> dengan genre </w:t>
      </w:r>
      <w:r w:rsidRPr="0048041A">
        <w:rPr>
          <w:rFonts w:cstheme="majorHAnsi"/>
          <w:i/>
          <w:noProof/>
          <w:lang w:val="id-ID"/>
        </w:rPr>
        <w:t>casual card game</w:t>
      </w:r>
      <w:r w:rsidRPr="0035051C">
        <w:rPr>
          <w:rFonts w:cstheme="majorHAnsi"/>
          <w:noProof/>
          <w:lang w:val="id-ID"/>
        </w:rPr>
        <w:t xml:space="preserve"> </w:t>
      </w:r>
      <w:r>
        <w:rPr>
          <w:rFonts w:cstheme="majorHAnsi"/>
          <w:noProof/>
          <w:lang w:val="id-ID"/>
        </w:rPr>
        <w:t>dengan platform desktop windows</w:t>
      </w:r>
      <w:r w:rsidR="006E5AAD">
        <w:rPr>
          <w:rFonts w:cstheme="majorHAnsi"/>
          <w:noProof/>
          <w:lang w:val="id-ID"/>
        </w:rPr>
        <w:t>.</w:t>
      </w:r>
      <w:r>
        <w:rPr>
          <w:rFonts w:cstheme="majorHAnsi"/>
          <w:noProof/>
          <w:lang w:val="id-ID"/>
        </w:rPr>
        <w:t xml:space="preserve"> </w:t>
      </w:r>
      <w:r w:rsidR="006E5AAD">
        <w:rPr>
          <w:rFonts w:cstheme="majorHAnsi"/>
          <w:noProof/>
          <w:lang w:val="id-ID"/>
        </w:rPr>
        <w:t xml:space="preserve">Serupa dengan </w:t>
      </w:r>
      <w:r w:rsidR="006E5AAD" w:rsidRPr="006E5AAD">
        <w:rPr>
          <w:rFonts w:cstheme="majorHAnsi"/>
          <w:i/>
          <w:noProof/>
          <w:lang w:val="id-ID"/>
        </w:rPr>
        <w:t>casual card game</w:t>
      </w:r>
      <w:r w:rsidR="006E5AAD">
        <w:rPr>
          <w:rFonts w:cstheme="majorHAnsi"/>
          <w:noProof/>
          <w:lang w:val="id-ID"/>
        </w:rPr>
        <w:t xml:space="preserve"> lainnya seperti microsoft hearts</w:t>
      </w:r>
      <w:r w:rsidR="00E449FA">
        <w:rPr>
          <w:rFonts w:cstheme="majorHAnsi"/>
          <w:noProof/>
          <w:lang w:val="id-ID"/>
        </w:rPr>
        <w:t xml:space="preserve"> game ini menyajikan permainan yang mudah dipahami oleh pemainnya.</w:t>
      </w:r>
    </w:p>
    <w:p w14:paraId="627E5CF9" w14:textId="0EA02113" w:rsidR="00BF7BAD" w:rsidRPr="00CB4059" w:rsidRDefault="00BF7BAD" w:rsidP="000E0EF1">
      <w:pPr>
        <w:rPr>
          <w:rFonts w:asciiTheme="majorHAnsi" w:hAnsiTheme="majorHAnsi" w:cstheme="majorHAnsi"/>
          <w:noProof/>
          <w:lang w:val="id-ID"/>
        </w:rPr>
      </w:pPr>
    </w:p>
    <w:p w14:paraId="0C754287" w14:textId="667598CB" w:rsidR="004D5B2A" w:rsidRPr="00CB4059" w:rsidRDefault="004D5B2A" w:rsidP="004D5B2A">
      <w:pPr>
        <w:pStyle w:val="Heading2"/>
        <w:rPr>
          <w:rFonts w:cstheme="majorHAnsi"/>
          <w:noProof/>
          <w:lang w:val="id-ID"/>
        </w:rPr>
      </w:pPr>
      <w:bookmarkStart w:id="7" w:name="_Toc511570329"/>
      <w:r w:rsidRPr="00CB4059">
        <w:rPr>
          <w:rFonts w:cstheme="majorHAnsi"/>
          <w:noProof/>
          <w:lang w:val="id-ID"/>
        </w:rPr>
        <w:t>Player Experience</w:t>
      </w:r>
      <w:bookmarkEnd w:id="7"/>
    </w:p>
    <w:p w14:paraId="0985E154" w14:textId="52FD62B5" w:rsidR="004D5B2A" w:rsidRPr="00DF28F1" w:rsidRDefault="00C67DB4" w:rsidP="0018705F">
      <w:pPr>
        <w:pStyle w:val="Style1n"/>
        <w:rPr>
          <w:rFonts w:cstheme="majorHAnsi"/>
          <w:noProof/>
          <w:lang w:val="id-ID"/>
        </w:rPr>
      </w:pPr>
      <w:r w:rsidRPr="00C67DB4">
        <w:rPr>
          <w:rFonts w:cstheme="majorHAnsi"/>
          <w:noProof/>
          <w:lang w:val="id-ID"/>
        </w:rPr>
        <w:t xml:space="preserve">Game dengan genre casual card game ini mengajak pemain untuk mengumpulkan poin dari kartu – kartu yang </w:t>
      </w:r>
      <w:r w:rsidR="00E449FA">
        <w:rPr>
          <w:rFonts w:cstheme="majorHAnsi"/>
          <w:noProof/>
          <w:lang w:val="id-ID"/>
        </w:rPr>
        <w:t>disediakan</w:t>
      </w:r>
      <w:r w:rsidR="00626EE0">
        <w:rPr>
          <w:rFonts w:cstheme="majorHAnsi"/>
          <w:noProof/>
          <w:lang w:val="id-ID"/>
        </w:rPr>
        <w:t xml:space="preserve"> pada sebuah counter (card deck / shop)</w:t>
      </w:r>
      <w:r w:rsidR="0006415C">
        <w:rPr>
          <w:rFonts w:cstheme="majorHAnsi"/>
          <w:noProof/>
          <w:lang w:val="id-ID"/>
        </w:rPr>
        <w:t>. P</w:t>
      </w:r>
      <w:r w:rsidR="0006415C" w:rsidRPr="00DF28F1">
        <w:rPr>
          <w:rFonts w:cstheme="majorHAnsi"/>
          <w:noProof/>
          <w:lang w:val="id-ID"/>
        </w:rPr>
        <w:t>emain memilih dan mengambil kartu yang diinginkan</w:t>
      </w:r>
      <w:r w:rsidR="0028171A">
        <w:rPr>
          <w:rFonts w:cstheme="majorHAnsi"/>
          <w:noProof/>
          <w:lang w:val="id-ID"/>
        </w:rPr>
        <w:t xml:space="preserve"> dari counter</w:t>
      </w:r>
      <w:r w:rsidR="0006415C" w:rsidRPr="00DF28F1">
        <w:rPr>
          <w:rFonts w:cstheme="majorHAnsi"/>
          <w:noProof/>
          <w:lang w:val="id-ID"/>
        </w:rPr>
        <w:t xml:space="preserve"> di setiap gilirannya</w:t>
      </w:r>
      <w:r w:rsidR="0006415C">
        <w:rPr>
          <w:rFonts w:cstheme="majorHAnsi"/>
          <w:noProof/>
          <w:lang w:val="id-ID"/>
        </w:rPr>
        <w:t>.</w:t>
      </w:r>
      <w:r w:rsidR="00FB7459">
        <w:rPr>
          <w:rFonts w:cstheme="majorHAnsi"/>
          <w:noProof/>
          <w:lang w:val="id-ID"/>
        </w:rPr>
        <w:t xml:space="preserve"> </w:t>
      </w:r>
      <w:r w:rsidR="00DF28F1" w:rsidRPr="00DF28F1">
        <w:rPr>
          <w:rFonts w:cstheme="majorHAnsi"/>
          <w:noProof/>
          <w:lang w:val="id-ID"/>
        </w:rPr>
        <w:t>Game ini memiliki fitur ‘no hand’ dimana seluruh pemain meletakkan kartu yang dimiliki di sisi mejanya sehingga seluruh pemain dapat melihat kartu yang dikumpulkan pemain lain.</w:t>
      </w:r>
    </w:p>
    <w:p w14:paraId="6CE79CBF" w14:textId="77777777" w:rsidR="004D5B2A" w:rsidRPr="00CB4059" w:rsidRDefault="004D5B2A" w:rsidP="000E0EF1">
      <w:pPr>
        <w:rPr>
          <w:rFonts w:asciiTheme="majorHAnsi" w:hAnsiTheme="majorHAnsi" w:cstheme="majorHAnsi"/>
          <w:noProof/>
          <w:lang w:val="id-ID"/>
        </w:rPr>
      </w:pPr>
    </w:p>
    <w:p w14:paraId="3021870E" w14:textId="50E067D2" w:rsidR="00C36B01" w:rsidRPr="00CB4059" w:rsidRDefault="00C36B01" w:rsidP="00C36B01">
      <w:pPr>
        <w:pStyle w:val="Heading2"/>
        <w:rPr>
          <w:rFonts w:cstheme="majorHAnsi"/>
          <w:noProof/>
          <w:lang w:val="id-ID"/>
        </w:rPr>
      </w:pPr>
      <w:bookmarkStart w:id="8" w:name="_Toc511570330"/>
      <w:r w:rsidRPr="00CB4059">
        <w:rPr>
          <w:rFonts w:cstheme="majorHAnsi"/>
          <w:noProof/>
          <w:lang w:val="id-ID"/>
        </w:rPr>
        <w:t>Gameplay Guidelines</w:t>
      </w:r>
      <w:bookmarkEnd w:id="8"/>
    </w:p>
    <w:p w14:paraId="4BFBC0F3" w14:textId="31F8C10D" w:rsidR="00C36B01" w:rsidRPr="00B1535D" w:rsidRDefault="00344EEF" w:rsidP="0018705F">
      <w:pPr>
        <w:pStyle w:val="Style1n"/>
        <w:rPr>
          <w:rFonts w:cstheme="majorHAnsi"/>
          <w:noProof/>
          <w:lang w:val="id-ID"/>
        </w:rPr>
      </w:pPr>
      <w:r w:rsidRPr="00344EEF">
        <w:rPr>
          <w:rFonts w:cstheme="majorHAnsi"/>
          <w:noProof/>
          <w:lang w:val="id-ID"/>
        </w:rPr>
        <w:t>Simpel &amp; Mudah Dimainkan</w:t>
      </w:r>
      <w:r w:rsidR="00B1535D">
        <w:rPr>
          <w:rFonts w:cstheme="majorHAnsi"/>
          <w:noProof/>
          <w:lang w:val="id-ID"/>
        </w:rPr>
        <w:t xml:space="preserve">. Perancangan game </w:t>
      </w:r>
      <w:r w:rsidR="00526ACA">
        <w:rPr>
          <w:rFonts w:cstheme="majorHAnsi"/>
          <w:noProof/>
          <w:lang w:val="id-ID"/>
        </w:rPr>
        <w:t>diarahkan pada kemudahan pemain memahami aturan dan me</w:t>
      </w:r>
      <w:r w:rsidR="00010038">
        <w:rPr>
          <w:rFonts w:cstheme="majorHAnsi"/>
          <w:noProof/>
          <w:lang w:val="id-ID"/>
        </w:rPr>
        <w:t>mainkannya.</w:t>
      </w:r>
    </w:p>
    <w:p w14:paraId="374A0209" w14:textId="77777777" w:rsidR="00C36B01" w:rsidRPr="00CB4059" w:rsidRDefault="00C36B01" w:rsidP="000E0EF1">
      <w:pPr>
        <w:rPr>
          <w:rFonts w:asciiTheme="majorHAnsi" w:hAnsiTheme="majorHAnsi" w:cstheme="majorHAnsi"/>
          <w:noProof/>
          <w:lang w:val="id-ID"/>
        </w:rPr>
      </w:pPr>
    </w:p>
    <w:p w14:paraId="157C7E17" w14:textId="77777777" w:rsidR="00D03DC3" w:rsidRPr="00CB4059" w:rsidRDefault="00D03DC3" w:rsidP="00D03DC3">
      <w:pPr>
        <w:pStyle w:val="Heading2"/>
        <w:rPr>
          <w:rFonts w:cstheme="majorHAnsi"/>
          <w:noProof/>
          <w:lang w:val="id-ID"/>
        </w:rPr>
      </w:pPr>
      <w:bookmarkStart w:id="9" w:name="_Toc511570331"/>
      <w:r w:rsidRPr="00CB4059">
        <w:rPr>
          <w:rFonts w:cstheme="majorHAnsi"/>
          <w:noProof/>
          <w:lang w:val="id-ID"/>
        </w:rPr>
        <w:t>Game Objectives &amp; Rewards</w:t>
      </w:r>
      <w:bookmarkEnd w:id="9"/>
    </w:p>
    <w:p w14:paraId="63FDF0DA" w14:textId="55CEBA16" w:rsidR="00D03DC3" w:rsidRPr="009555BE" w:rsidRDefault="00D134BB" w:rsidP="009555BE">
      <w:pPr>
        <w:pStyle w:val="Style1n"/>
        <w:keepNext/>
        <w:jc w:val="both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 xml:space="preserve">Pemain dalam game ini </w:t>
      </w:r>
      <w:r w:rsidR="00441E50">
        <w:rPr>
          <w:rFonts w:cstheme="majorHAnsi"/>
          <w:noProof/>
          <w:lang w:val="id-ID"/>
        </w:rPr>
        <w:t>saling mengumpulkan poin dari tiap aksi yang dilakukan.</w:t>
      </w:r>
    </w:p>
    <w:p w14:paraId="02D73798" w14:textId="77777777" w:rsidR="00D03DC3" w:rsidRPr="00CB4059" w:rsidRDefault="00D03DC3" w:rsidP="009555BE">
      <w:pPr>
        <w:rPr>
          <w:noProof/>
          <w:lang w:val="id-ID"/>
        </w:rPr>
      </w:pPr>
    </w:p>
    <w:p w14:paraId="109CE576" w14:textId="345A9859" w:rsidR="00C36B01" w:rsidRPr="00CB4059" w:rsidRDefault="00C36B01" w:rsidP="00C36B01">
      <w:pPr>
        <w:pStyle w:val="Heading2"/>
        <w:rPr>
          <w:rFonts w:cstheme="majorHAnsi"/>
          <w:noProof/>
          <w:lang w:val="id-ID"/>
        </w:rPr>
      </w:pPr>
      <w:bookmarkStart w:id="10" w:name="_Toc511570332"/>
      <w:r w:rsidRPr="00CB4059">
        <w:rPr>
          <w:rFonts w:cstheme="majorHAnsi"/>
          <w:noProof/>
          <w:lang w:val="id-ID"/>
        </w:rPr>
        <w:t>Gameplay Mechanics</w:t>
      </w:r>
      <w:bookmarkEnd w:id="10"/>
    </w:p>
    <w:p w14:paraId="6E1B9CC8" w14:textId="6E5BACF7" w:rsidR="00DD2F4A" w:rsidRDefault="00FC7ADB" w:rsidP="0080425E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Permainan dimulai dengan</w:t>
      </w:r>
      <w:r w:rsidR="00C060F5">
        <w:rPr>
          <w:rFonts w:cstheme="majorHAnsi"/>
          <w:noProof/>
          <w:lang w:val="id-ID"/>
        </w:rPr>
        <w:t xml:space="preserve"> menempatkan</w:t>
      </w:r>
      <w:r w:rsidRPr="00FC7ADB">
        <w:rPr>
          <w:rFonts w:cstheme="majorHAnsi"/>
          <w:noProof/>
          <w:lang w:val="id-ID"/>
        </w:rPr>
        <w:t xml:space="preserve"> pemain melingkar dengan tumpukan kartu (deck) berada di bagian tengah. Sebelum memulai giliran, salah satu pemain akan diberikan “1st marker” sebagai tanda pada putaran tersebut ia mendapat giliran pertama. Kemudian 5 kartu dari deck akan dibuka dan pemain mengambil 1 kartu dari 5 kartu tersebut secara bergantian searah jarum jam. Kartu yang tersisa akan dipindahkan di tumpukan sisa. Sebelum memulai putaran baru, “1st marker” akan digeser ke pemain berikutnya searah jarum jam. Kemudian 5 kartu baru dibuka dari deck dan permainan dilanjutkan hingga seluruh tumpukan kartu di deck telah habis.</w:t>
      </w:r>
    </w:p>
    <w:p w14:paraId="4E0762A3" w14:textId="77777777" w:rsidR="00DD2F4A" w:rsidRDefault="00DD2F4A">
      <w:pPr>
        <w:rPr>
          <w:rFonts w:asciiTheme="majorHAnsi" w:hAnsiTheme="majorHAnsi" w:cstheme="majorHAnsi"/>
          <w:noProof/>
          <w:lang w:val="id-ID"/>
        </w:rPr>
      </w:pPr>
      <w:r>
        <w:rPr>
          <w:rFonts w:cstheme="majorHAnsi"/>
          <w:noProof/>
          <w:lang w:val="id-ID"/>
        </w:rPr>
        <w:br w:type="page"/>
      </w:r>
    </w:p>
    <w:p w14:paraId="625510B4" w14:textId="77777777" w:rsidR="00C36B01" w:rsidRPr="00CB4059" w:rsidRDefault="00C36B01" w:rsidP="000E0EF1">
      <w:pPr>
        <w:rPr>
          <w:rFonts w:asciiTheme="majorHAnsi" w:hAnsiTheme="majorHAnsi" w:cstheme="majorHAnsi"/>
          <w:noProof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4"/>
        <w:gridCol w:w="4686"/>
      </w:tblGrid>
      <w:tr w:rsidR="001D1C32" w:rsidRPr="00CB4059" w14:paraId="797EFD06" w14:textId="77777777" w:rsidTr="00AC244C">
        <w:trPr>
          <w:trHeight w:val="377"/>
        </w:trPr>
        <w:tc>
          <w:tcPr>
            <w:tcW w:w="4664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66E8E8BF" w14:textId="27129BAE" w:rsidR="00212C13" w:rsidRPr="00CB4059" w:rsidRDefault="001D1C32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Mode</w:t>
            </w:r>
          </w:p>
        </w:tc>
        <w:tc>
          <w:tcPr>
            <w:tcW w:w="4686" w:type="dxa"/>
            <w:tcBorders>
              <w:left w:val="nil"/>
            </w:tcBorders>
            <w:shd w:val="clear" w:color="auto" w:fill="262626" w:themeFill="text1" w:themeFillTint="D9"/>
          </w:tcPr>
          <w:p w14:paraId="1035C2CD" w14:textId="77777777" w:rsidR="00212C13" w:rsidRPr="00CB4059" w:rsidRDefault="00212C13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1D1C32" w:rsidRPr="00CB4059" w14:paraId="3C6CCF8A" w14:textId="77777777" w:rsidTr="00AC244C">
        <w:trPr>
          <w:trHeight w:val="1016"/>
        </w:trPr>
        <w:tc>
          <w:tcPr>
            <w:tcW w:w="4664" w:type="dxa"/>
            <w:tcBorders>
              <w:bottom w:val="single" w:sz="4" w:space="0" w:color="auto"/>
            </w:tcBorders>
          </w:tcPr>
          <w:p w14:paraId="17BDC51F" w14:textId="1011D961" w:rsidR="00212C13" w:rsidRPr="00CB4059" w:rsidRDefault="002A7F6D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Point collecting</w:t>
            </w:r>
          </w:p>
        </w:tc>
        <w:tc>
          <w:tcPr>
            <w:tcW w:w="4686" w:type="dxa"/>
          </w:tcPr>
          <w:p w14:paraId="663FE624" w14:textId="69C2B984" w:rsidR="00212C13" w:rsidRPr="00CB4059" w:rsidRDefault="002A7F6D" w:rsidP="001D1C32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Pemain saling berlomba mengumpulkan poin, dan pemain dengan skor tertinggi di akhir permainan akan menjadi pemenang.</w:t>
            </w:r>
          </w:p>
        </w:tc>
      </w:tr>
      <w:tr w:rsidR="001D1C32" w:rsidRPr="00CB4059" w14:paraId="06DF409B" w14:textId="77777777" w:rsidTr="00AC244C">
        <w:trPr>
          <w:trHeight w:val="374"/>
        </w:trPr>
        <w:tc>
          <w:tcPr>
            <w:tcW w:w="4664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3E779978" w14:textId="77777777" w:rsidR="00212C13" w:rsidRPr="00CB4059" w:rsidRDefault="00212C13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Scoring System</w:t>
            </w:r>
          </w:p>
        </w:tc>
        <w:tc>
          <w:tcPr>
            <w:tcW w:w="4686" w:type="dxa"/>
            <w:tcBorders>
              <w:left w:val="nil"/>
            </w:tcBorders>
            <w:shd w:val="clear" w:color="auto" w:fill="262626" w:themeFill="text1" w:themeFillTint="D9"/>
          </w:tcPr>
          <w:p w14:paraId="0D47644B" w14:textId="77777777" w:rsidR="00212C13" w:rsidRPr="00CB4059" w:rsidRDefault="00212C13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1D1C32" w:rsidRPr="00CB4059" w14:paraId="7C3F2DFD" w14:textId="77777777" w:rsidTr="00AC244C">
        <w:trPr>
          <w:trHeight w:val="350"/>
        </w:trPr>
        <w:tc>
          <w:tcPr>
            <w:tcW w:w="4664" w:type="dxa"/>
            <w:shd w:val="clear" w:color="auto" w:fill="D9D9D9" w:themeFill="background1" w:themeFillShade="D9"/>
            <w:vAlign w:val="center"/>
          </w:tcPr>
          <w:p w14:paraId="075CAAB8" w14:textId="3EFCAC36" w:rsidR="00EC39F4" w:rsidRPr="0037075A" w:rsidRDefault="0037075A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>
              <w:rPr>
                <w:rFonts w:asciiTheme="majorHAnsi" w:hAnsiTheme="majorHAnsi" w:cstheme="majorHAnsi"/>
                <w:b/>
                <w:noProof/>
                <w:lang w:val="id-ID"/>
              </w:rPr>
              <w:t>Poin</w:t>
            </w:r>
          </w:p>
        </w:tc>
        <w:tc>
          <w:tcPr>
            <w:tcW w:w="4686" w:type="dxa"/>
            <w:shd w:val="clear" w:color="auto" w:fill="D9D9D9" w:themeFill="background1" w:themeFillShade="D9"/>
            <w:vAlign w:val="center"/>
          </w:tcPr>
          <w:p w14:paraId="090E14C3" w14:textId="7B64D1C1" w:rsidR="00EC39F4" w:rsidRPr="00CB4059" w:rsidRDefault="004244BC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Bagaimana meraihnya, dan apa keuntungannya</w:t>
            </w:r>
          </w:p>
        </w:tc>
      </w:tr>
      <w:tr w:rsidR="001D1C32" w:rsidRPr="00CB4059" w14:paraId="70539370" w14:textId="77777777" w:rsidTr="00AC244C">
        <w:trPr>
          <w:trHeight w:val="962"/>
        </w:trPr>
        <w:tc>
          <w:tcPr>
            <w:tcW w:w="4664" w:type="dxa"/>
          </w:tcPr>
          <w:p w14:paraId="3DBE25FE" w14:textId="2E387D1C" w:rsidR="00212C13" w:rsidRPr="00CB4059" w:rsidRDefault="0037075A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Skor</w:t>
            </w:r>
          </w:p>
        </w:tc>
        <w:tc>
          <w:tcPr>
            <w:tcW w:w="4686" w:type="dxa"/>
          </w:tcPr>
          <w:p w14:paraId="014FE011" w14:textId="6B7099AF" w:rsidR="00212C13" w:rsidRPr="00CB4059" w:rsidRDefault="0037075A" w:rsidP="004244BC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 xml:space="preserve">Pemain </w:t>
            </w:r>
            <w:r w:rsidR="00C71F9D">
              <w:rPr>
                <w:rFonts w:asciiTheme="majorHAnsi" w:hAnsiTheme="majorHAnsi" w:cstheme="majorHAnsi"/>
                <w:noProof/>
                <w:lang w:val="id-ID"/>
              </w:rPr>
              <w:t>memperoleh</w:t>
            </w:r>
            <w:r>
              <w:rPr>
                <w:rFonts w:asciiTheme="majorHAnsi" w:hAnsiTheme="majorHAnsi" w:cstheme="majorHAnsi"/>
                <w:noProof/>
                <w:lang w:val="id-ID"/>
              </w:rPr>
              <w:t xml:space="preserve"> skor dari </w:t>
            </w:r>
            <w:r w:rsidR="00C71F9D">
              <w:rPr>
                <w:rFonts w:asciiTheme="majorHAnsi" w:hAnsiTheme="majorHAnsi" w:cstheme="majorHAnsi"/>
                <w:noProof/>
                <w:lang w:val="id-ID"/>
              </w:rPr>
              <w:t>akumulasi poin masing – masing kartu yang dikumpulkan</w:t>
            </w:r>
            <w:r w:rsidR="00051471">
              <w:rPr>
                <w:rFonts w:asciiTheme="majorHAnsi" w:hAnsiTheme="majorHAnsi" w:cstheme="majorHAnsi"/>
                <w:noProof/>
                <w:lang w:val="id-ID"/>
              </w:rPr>
              <w:t>.</w:t>
            </w:r>
          </w:p>
        </w:tc>
      </w:tr>
    </w:tbl>
    <w:p w14:paraId="35A78C17" w14:textId="77777777" w:rsidR="00212C13" w:rsidRPr="00CB4059" w:rsidRDefault="00212C13" w:rsidP="000E0EF1">
      <w:pPr>
        <w:rPr>
          <w:rFonts w:asciiTheme="majorHAnsi" w:hAnsiTheme="majorHAnsi" w:cstheme="majorHAnsi"/>
          <w:noProof/>
          <w:lang w:val="id-ID"/>
        </w:rPr>
      </w:pPr>
    </w:p>
    <w:p w14:paraId="3A5CEF21" w14:textId="179E08AB" w:rsidR="00A37C84" w:rsidRPr="00CB4059" w:rsidRDefault="004244BC" w:rsidP="00A37C84">
      <w:pPr>
        <w:pStyle w:val="Heading2"/>
        <w:rPr>
          <w:rFonts w:cstheme="majorHAnsi"/>
          <w:noProof/>
          <w:lang w:val="id-ID"/>
        </w:rPr>
      </w:pPr>
      <w:bookmarkStart w:id="11" w:name="_Toc511570333"/>
      <w:r w:rsidRPr="00CB4059">
        <w:rPr>
          <w:rFonts w:cstheme="majorHAnsi"/>
          <w:noProof/>
          <w:lang w:val="id-ID"/>
        </w:rPr>
        <w:t>Desain Level</w:t>
      </w:r>
      <w:bookmarkEnd w:id="11"/>
    </w:p>
    <w:p w14:paraId="6429B6F3" w14:textId="32788FB4" w:rsidR="00A37C84" w:rsidRPr="00D32600" w:rsidRDefault="00D32600" w:rsidP="00E46EC5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 xml:space="preserve">Game ini </w:t>
      </w:r>
      <w:r w:rsidR="004D3E43">
        <w:rPr>
          <w:rFonts w:cstheme="majorHAnsi"/>
          <w:noProof/>
          <w:lang w:val="id-ID"/>
        </w:rPr>
        <w:t>tidak memiliki level dimana pemain hanya disajikan satu jendela permainan.</w:t>
      </w:r>
    </w:p>
    <w:p w14:paraId="6002A550" w14:textId="77777777" w:rsidR="00A37C84" w:rsidRPr="00CB4059" w:rsidRDefault="00A37C84" w:rsidP="000E0EF1">
      <w:pPr>
        <w:rPr>
          <w:rFonts w:asciiTheme="majorHAnsi" w:hAnsiTheme="majorHAnsi" w:cstheme="majorHAnsi"/>
          <w:noProof/>
          <w:lang w:val="id-ID"/>
        </w:rPr>
      </w:pPr>
    </w:p>
    <w:p w14:paraId="6E09D0F6" w14:textId="77777777" w:rsidR="00A37C84" w:rsidRPr="00CB4059" w:rsidRDefault="00A37C84" w:rsidP="000E0EF1">
      <w:pPr>
        <w:rPr>
          <w:rFonts w:asciiTheme="majorHAnsi" w:hAnsiTheme="majorHAnsi" w:cstheme="majorHAnsi"/>
          <w:noProof/>
          <w:lang w:val="id-ID"/>
        </w:rPr>
      </w:pPr>
    </w:p>
    <w:p w14:paraId="0835332B" w14:textId="77777777" w:rsidR="00A37C84" w:rsidRPr="00CB4059" w:rsidRDefault="00A37C84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114703EC" w14:textId="13E05542" w:rsidR="00C36B01" w:rsidRPr="00CB4059" w:rsidRDefault="00E46EC5" w:rsidP="00D03DC3">
      <w:pPr>
        <w:pStyle w:val="Heading1"/>
        <w:rPr>
          <w:rFonts w:cstheme="majorHAnsi"/>
          <w:noProof/>
          <w:lang w:val="id-ID"/>
        </w:rPr>
      </w:pPr>
      <w:bookmarkStart w:id="12" w:name="_Toc511570334"/>
      <w:r w:rsidRPr="00CB4059">
        <w:rPr>
          <w:rFonts w:cstheme="majorHAnsi"/>
          <w:noProof/>
          <w:lang w:val="id-ID"/>
        </w:rPr>
        <w:t>Control</w:t>
      </w:r>
      <w:bookmarkEnd w:id="12"/>
    </w:p>
    <w:p w14:paraId="646D312A" w14:textId="6A89C804" w:rsidR="00283458" w:rsidRPr="00CB4059" w:rsidRDefault="00A60199" w:rsidP="007E21CA">
      <w:pPr>
        <w:pStyle w:val="Style1n"/>
        <w:rPr>
          <w:rFonts w:cstheme="majorHAnsi"/>
          <w:noProof/>
          <w:lang w:val="id-ID"/>
        </w:rPr>
      </w:pPr>
      <w:r w:rsidRPr="00A60199">
        <w:rPr>
          <w:rFonts w:cstheme="majorHAnsi"/>
          <w:noProof/>
          <w:lang w:val="id-ID"/>
        </w:rPr>
        <w:t>Pemain dapat memainkan game ini dengan kendali “point and click” pada kartu – kartu yang tersedia di jendela permainan.</w:t>
      </w:r>
    </w:p>
    <w:p w14:paraId="48AF4BDB" w14:textId="77777777" w:rsidR="00283458" w:rsidRPr="00D448F8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07FDEAC7" w14:textId="50BDB460" w:rsidR="00283458" w:rsidRPr="00CB4059" w:rsidRDefault="00F54697" w:rsidP="00F21206">
      <w:pPr>
        <w:pStyle w:val="Heading1"/>
        <w:rPr>
          <w:rFonts w:cstheme="majorHAnsi"/>
          <w:noProof/>
          <w:lang w:val="id-ID"/>
        </w:rPr>
      </w:pPr>
      <w:bookmarkStart w:id="13" w:name="_Toc511570335"/>
      <w:r w:rsidRPr="00CB4059">
        <w:rPr>
          <w:rFonts w:cstheme="majorHAnsi"/>
          <w:noProof/>
          <w:lang w:val="id-ID"/>
        </w:rPr>
        <w:t>Art Style</w:t>
      </w:r>
      <w:bookmarkEnd w:id="13"/>
    </w:p>
    <w:p w14:paraId="6FAB9E19" w14:textId="77777777" w:rsidR="00BD6719" w:rsidRPr="00BD6719" w:rsidRDefault="00BD6719" w:rsidP="00BD6719">
      <w:pPr>
        <w:pStyle w:val="Style1n"/>
        <w:rPr>
          <w:rFonts w:cstheme="majorHAnsi"/>
          <w:noProof/>
          <w:lang w:val="id-ID"/>
        </w:rPr>
      </w:pPr>
      <w:r w:rsidRPr="00BD6719">
        <w:rPr>
          <w:rFonts w:cstheme="majorHAnsi"/>
          <w:noProof/>
          <w:lang w:val="id-ID"/>
        </w:rPr>
        <w:t>Gambar yang digunakan pada game ini berasal dari menu yang tersedia pada SPASSO CAFE. Beberapa gambar yang akan digunakan:</w:t>
      </w:r>
    </w:p>
    <w:p w14:paraId="0DFE615D" w14:textId="77777777" w:rsidR="00DE6456" w:rsidRDefault="00DE6456" w:rsidP="00DE6456">
      <w:pPr>
        <w:jc w:val="center"/>
      </w:pPr>
      <w:r>
        <w:rPr>
          <w:noProof/>
        </w:rPr>
        <w:drawing>
          <wp:inline distT="0" distB="0" distL="0" distR="0" wp14:anchorId="0F928FEE" wp14:editId="04A86552">
            <wp:extent cx="1348878" cy="1800000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rFonts w:hint="eastAsia"/>
          <w:noProof/>
        </w:rPr>
        <w:drawing>
          <wp:inline distT="0" distB="0" distL="0" distR="0" wp14:anchorId="4B43B5AF" wp14:editId="7F9DCB91">
            <wp:extent cx="1348878" cy="1800000"/>
            <wp:effectExtent l="0" t="0" r="381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rFonts w:hint="eastAsia"/>
          <w:noProof/>
        </w:rPr>
        <w:drawing>
          <wp:inline distT="0" distB="0" distL="0" distR="0" wp14:anchorId="63978770" wp14:editId="4733C701">
            <wp:extent cx="1348878" cy="18000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9D4B8" w14:textId="77777777" w:rsidR="00DE6456" w:rsidRPr="003915BF" w:rsidRDefault="00DE6456" w:rsidP="00DE6456">
      <w:pPr>
        <w:jc w:val="center"/>
      </w:pPr>
      <w:r>
        <w:rPr>
          <w:rFonts w:hint="eastAsia"/>
          <w:noProof/>
        </w:rPr>
        <w:drawing>
          <wp:inline distT="0" distB="0" distL="0" distR="0" wp14:anchorId="286639BF" wp14:editId="74C219B1">
            <wp:extent cx="1013348" cy="1800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34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rFonts w:hint="eastAsia"/>
          <w:noProof/>
        </w:rPr>
        <w:drawing>
          <wp:inline distT="0" distB="0" distL="0" distR="0" wp14:anchorId="55609C2D" wp14:editId="7654545E">
            <wp:extent cx="1013348" cy="180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34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rFonts w:hint="eastAsia"/>
          <w:noProof/>
        </w:rPr>
        <w:drawing>
          <wp:inline distT="0" distB="0" distL="0" distR="0" wp14:anchorId="1C359B2D" wp14:editId="4F8EDF18">
            <wp:extent cx="1350562" cy="180000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562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16346" w14:textId="2EF7DE56" w:rsidR="001E6059" w:rsidRPr="00CB4059" w:rsidRDefault="001E6059" w:rsidP="00BD6719">
      <w:pPr>
        <w:pStyle w:val="Style1n"/>
        <w:rPr>
          <w:rFonts w:cstheme="majorHAnsi"/>
          <w:noProof/>
          <w:lang w:val="id-ID"/>
        </w:rPr>
      </w:pPr>
    </w:p>
    <w:p w14:paraId="1A438E82" w14:textId="75041F5E" w:rsidR="001E6059" w:rsidRPr="00CB4059" w:rsidRDefault="001E6059" w:rsidP="000E0EF1">
      <w:pPr>
        <w:rPr>
          <w:rFonts w:asciiTheme="majorHAnsi" w:hAnsiTheme="majorHAnsi" w:cstheme="majorHAnsi"/>
          <w:noProof/>
          <w:lang w:val="id-ID"/>
        </w:rPr>
      </w:pPr>
    </w:p>
    <w:p w14:paraId="2BBE5371" w14:textId="243102E5" w:rsidR="00CB4059" w:rsidRPr="00CB4059" w:rsidRDefault="00F54697" w:rsidP="001B1DC7">
      <w:pPr>
        <w:pStyle w:val="Heading1"/>
        <w:rPr>
          <w:noProof/>
          <w:lang w:val="id-ID"/>
        </w:rPr>
      </w:pPr>
      <w:bookmarkStart w:id="14" w:name="_Toc511570336"/>
      <w:r w:rsidRPr="00CB4059">
        <w:rPr>
          <w:noProof/>
          <w:lang w:val="id-ID"/>
        </w:rPr>
        <w:t>Sound</w:t>
      </w:r>
      <w:bookmarkEnd w:id="1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22"/>
        <w:gridCol w:w="4628"/>
      </w:tblGrid>
      <w:tr w:rsidR="00CB4059" w:rsidRPr="00CB4059" w14:paraId="5C1FE9F5" w14:textId="77777777" w:rsidTr="00CB4059">
        <w:trPr>
          <w:trHeight w:val="374"/>
        </w:trPr>
        <w:tc>
          <w:tcPr>
            <w:tcW w:w="4722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5D00A5DB" w14:textId="7F1A6F03" w:rsidR="00CB4059" w:rsidRPr="00CB4059" w:rsidRDefault="00CB4059" w:rsidP="005E30EE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Sound</w:t>
            </w:r>
          </w:p>
        </w:tc>
        <w:tc>
          <w:tcPr>
            <w:tcW w:w="4628" w:type="dxa"/>
            <w:tcBorders>
              <w:left w:val="nil"/>
            </w:tcBorders>
            <w:shd w:val="clear" w:color="auto" w:fill="262626" w:themeFill="text1" w:themeFillTint="D9"/>
          </w:tcPr>
          <w:p w14:paraId="7CE79A85" w14:textId="77777777" w:rsidR="00CB4059" w:rsidRPr="00CB4059" w:rsidRDefault="00CB4059" w:rsidP="005E30EE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CB4059" w:rsidRPr="00CB4059" w14:paraId="61A969A3" w14:textId="77777777" w:rsidTr="00CB4059">
        <w:trPr>
          <w:trHeight w:val="350"/>
        </w:trPr>
        <w:tc>
          <w:tcPr>
            <w:tcW w:w="4722" w:type="dxa"/>
            <w:shd w:val="clear" w:color="auto" w:fill="D9D9D9" w:themeFill="background1" w:themeFillShade="D9"/>
            <w:vAlign w:val="center"/>
          </w:tcPr>
          <w:p w14:paraId="4F5F4FC4" w14:textId="5DB63CCB" w:rsidR="00CB4059" w:rsidRPr="00CB4059" w:rsidRDefault="00CB4059" w:rsidP="005E30EE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SoundFX</w:t>
            </w:r>
          </w:p>
        </w:tc>
        <w:tc>
          <w:tcPr>
            <w:tcW w:w="4628" w:type="dxa"/>
            <w:shd w:val="clear" w:color="auto" w:fill="D9D9D9" w:themeFill="background1" w:themeFillShade="D9"/>
            <w:vAlign w:val="center"/>
          </w:tcPr>
          <w:p w14:paraId="16840466" w14:textId="7B0FDED0" w:rsidR="00CB4059" w:rsidRPr="00CB4059" w:rsidRDefault="00CB4059" w:rsidP="005E30EE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Jumlah</w:t>
            </w:r>
          </w:p>
        </w:tc>
      </w:tr>
      <w:tr w:rsidR="00CB4059" w:rsidRPr="00CB4059" w14:paraId="0F11DB9B" w14:textId="77777777" w:rsidTr="00E54E4A">
        <w:trPr>
          <w:trHeight w:val="344"/>
        </w:trPr>
        <w:tc>
          <w:tcPr>
            <w:tcW w:w="4722" w:type="dxa"/>
          </w:tcPr>
          <w:p w14:paraId="3B466EFA" w14:textId="72045E3B" w:rsidR="00CB4059" w:rsidRPr="00CB4059" w:rsidRDefault="00E54E4A" w:rsidP="00CB4059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Kartu dibuka dari tumpukan</w:t>
            </w:r>
          </w:p>
        </w:tc>
        <w:tc>
          <w:tcPr>
            <w:tcW w:w="4628" w:type="dxa"/>
          </w:tcPr>
          <w:p w14:paraId="181C41B8" w14:textId="62E3ECF2" w:rsidR="00CB4059" w:rsidRPr="00CB4059" w:rsidRDefault="004A6E5A" w:rsidP="005E30EE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1 sfx</w:t>
            </w:r>
          </w:p>
        </w:tc>
      </w:tr>
      <w:tr w:rsidR="00CB4059" w:rsidRPr="00CB4059" w14:paraId="7C007750" w14:textId="77777777" w:rsidTr="00CB4059">
        <w:tc>
          <w:tcPr>
            <w:tcW w:w="4722" w:type="dxa"/>
            <w:tcBorders>
              <w:bottom w:val="single" w:sz="4" w:space="0" w:color="auto"/>
            </w:tcBorders>
          </w:tcPr>
          <w:p w14:paraId="3B227FC8" w14:textId="32185CF5" w:rsidR="00CB4059" w:rsidRPr="00CB4059" w:rsidRDefault="00E54E4A" w:rsidP="005E30EE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Kartu diambil oleh pemain</w:t>
            </w:r>
          </w:p>
        </w:tc>
        <w:tc>
          <w:tcPr>
            <w:tcW w:w="4628" w:type="dxa"/>
          </w:tcPr>
          <w:p w14:paraId="358CF785" w14:textId="7DA9DEA4" w:rsidR="00CB4059" w:rsidRPr="00CB4059" w:rsidRDefault="004A6E5A" w:rsidP="005E30EE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1 sfx</w:t>
            </w:r>
          </w:p>
        </w:tc>
      </w:tr>
      <w:tr w:rsidR="00CB4059" w:rsidRPr="00CB4059" w14:paraId="19858B59" w14:textId="77777777" w:rsidTr="00CB4059">
        <w:trPr>
          <w:trHeight w:val="377"/>
        </w:trPr>
        <w:tc>
          <w:tcPr>
            <w:tcW w:w="472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8EE3BA3" w14:textId="048702DD" w:rsidR="00CB4059" w:rsidRPr="00CB4059" w:rsidRDefault="00CB4059" w:rsidP="005E30EE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Background Music</w:t>
            </w:r>
          </w:p>
        </w:tc>
        <w:tc>
          <w:tcPr>
            <w:tcW w:w="4628" w:type="dxa"/>
            <w:tcBorders>
              <w:left w:val="nil"/>
            </w:tcBorders>
            <w:shd w:val="clear" w:color="auto" w:fill="D9D9D9" w:themeFill="background1" w:themeFillShade="D9"/>
          </w:tcPr>
          <w:p w14:paraId="2672B48F" w14:textId="120DD0DD" w:rsidR="00CB4059" w:rsidRPr="00CB4059" w:rsidRDefault="00CB4059" w:rsidP="005E30EE">
            <w:pPr>
              <w:rPr>
                <w:rFonts w:asciiTheme="majorHAnsi" w:hAnsiTheme="majorHAnsi" w:cstheme="majorHAnsi"/>
                <w:b/>
                <w:bCs/>
                <w:noProof/>
              </w:rPr>
            </w:pPr>
          </w:p>
        </w:tc>
      </w:tr>
      <w:tr w:rsidR="00CB4059" w:rsidRPr="00CB4059" w14:paraId="3F69BEBF" w14:textId="77777777" w:rsidTr="004A6E5A">
        <w:trPr>
          <w:trHeight w:val="586"/>
        </w:trPr>
        <w:tc>
          <w:tcPr>
            <w:tcW w:w="4722" w:type="dxa"/>
            <w:tcBorders>
              <w:bottom w:val="single" w:sz="4" w:space="0" w:color="auto"/>
            </w:tcBorders>
          </w:tcPr>
          <w:p w14:paraId="333F8E0E" w14:textId="682964BA" w:rsidR="00CB4059" w:rsidRPr="00CB4059" w:rsidRDefault="001B1DC7" w:rsidP="005E30EE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Gameplay</w:t>
            </w:r>
          </w:p>
        </w:tc>
        <w:tc>
          <w:tcPr>
            <w:tcW w:w="4628" w:type="dxa"/>
          </w:tcPr>
          <w:p w14:paraId="283975D2" w14:textId="0DF82F2F" w:rsidR="00CB4059" w:rsidRPr="00CB4059" w:rsidRDefault="00E54E4A" w:rsidP="005E30EE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-Classic acoustic theme- (*nama belum ditentukan)</w:t>
            </w:r>
          </w:p>
        </w:tc>
      </w:tr>
    </w:tbl>
    <w:p w14:paraId="4FECC6E5" w14:textId="77777777" w:rsidR="00F54697" w:rsidRPr="00CB4059" w:rsidRDefault="00F54697" w:rsidP="00F54697">
      <w:pPr>
        <w:rPr>
          <w:noProof/>
          <w:lang w:val="id-ID"/>
        </w:rPr>
      </w:pPr>
    </w:p>
    <w:p w14:paraId="5A9BA0B6" w14:textId="77777777" w:rsidR="00CB4059" w:rsidRDefault="00CB4059" w:rsidP="00F54697">
      <w:pPr>
        <w:pStyle w:val="Heading1"/>
        <w:rPr>
          <w:noProof/>
          <w:lang w:val="id-ID"/>
        </w:rPr>
      </w:pPr>
    </w:p>
    <w:p w14:paraId="7B0D3E74" w14:textId="1AA52EB5" w:rsidR="00F54697" w:rsidRPr="00CB4059" w:rsidRDefault="00F54697" w:rsidP="00F54697">
      <w:pPr>
        <w:pStyle w:val="Heading1"/>
        <w:rPr>
          <w:noProof/>
          <w:lang w:val="id-ID"/>
        </w:rPr>
      </w:pPr>
      <w:bookmarkStart w:id="15" w:name="_Toc511570337"/>
      <w:r w:rsidRPr="00CB4059">
        <w:rPr>
          <w:noProof/>
          <w:lang w:val="id-ID"/>
        </w:rPr>
        <w:t>User Interface</w:t>
      </w:r>
      <w:bookmarkEnd w:id="15"/>
    </w:p>
    <w:p w14:paraId="71D3B06E" w14:textId="4834CC41" w:rsidR="00C40C76" w:rsidRDefault="00232D13" w:rsidP="00CB4059">
      <w:pPr>
        <w:pStyle w:val="Style1n"/>
        <w:rPr>
          <w:noProof/>
        </w:rPr>
      </w:pPr>
      <w:r w:rsidRPr="00232D13">
        <w:rPr>
          <w:noProof/>
        </w:rPr>
        <w:t>Tampilan layar (interface) pada game ini adalah table-top-view dimana sudut pandang tampilan dilihat dari atas meja permainan</w:t>
      </w:r>
      <w:r w:rsidR="00C40C76">
        <w:rPr>
          <w:noProof/>
        </w:rPr>
        <w:t>.</w:t>
      </w:r>
    </w:p>
    <w:p w14:paraId="2C8CA631" w14:textId="2AD071B4" w:rsidR="00C40C76" w:rsidRPr="00C40C76" w:rsidRDefault="00C40C76" w:rsidP="00C40C76">
      <w:r>
        <w:rPr>
          <w:noProof/>
        </w:rPr>
        <w:drawing>
          <wp:inline distT="0" distB="0" distL="0" distR="0" wp14:anchorId="19A6E04F" wp14:editId="31F7E8FA">
            <wp:extent cx="5248275" cy="31242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19" b="2958"/>
                    <a:stretch/>
                  </pic:blipFill>
                  <pic:spPr bwMode="auto">
                    <a:xfrm>
                      <a:off x="0" y="0"/>
                      <a:ext cx="52482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15BD50" w14:textId="4EA3E6F7" w:rsidR="00277EF6" w:rsidRDefault="00C40C76" w:rsidP="00CB4059">
      <w:pPr>
        <w:pStyle w:val="Style1n"/>
        <w:rPr>
          <w:noProof/>
        </w:rPr>
      </w:pPr>
      <w:r w:rsidRPr="00C40C76">
        <w:rPr>
          <w:noProof/>
        </w:rPr>
        <w:t>*Gambaran interface dengan tampilan game Hearts Free! sebagai referensi</w:t>
      </w:r>
      <w:r w:rsidR="00232D13" w:rsidRPr="00232D13">
        <w:rPr>
          <w:noProof/>
        </w:rPr>
        <w:t>.</w:t>
      </w:r>
    </w:p>
    <w:p w14:paraId="31606380" w14:textId="498681F7" w:rsidR="000C4917" w:rsidRDefault="000C4917" w:rsidP="000C4917"/>
    <w:p w14:paraId="3C5CE078" w14:textId="77777777" w:rsidR="000C4917" w:rsidRPr="000C4917" w:rsidRDefault="000C4917" w:rsidP="000C4917"/>
    <w:p w14:paraId="740C4C46" w14:textId="77777777" w:rsidR="00277EF6" w:rsidRPr="00CB4059" w:rsidRDefault="00277EF6" w:rsidP="000E0EF1">
      <w:pPr>
        <w:rPr>
          <w:rFonts w:asciiTheme="majorHAnsi" w:hAnsiTheme="majorHAnsi" w:cstheme="majorHAnsi"/>
          <w:noProof/>
          <w:lang w:val="id-ID"/>
        </w:rPr>
      </w:pPr>
    </w:p>
    <w:p w14:paraId="33247C15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19B8F66A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67D2109B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00D3EAD2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5CE42BF7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38778CFB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5D684DDA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6450A8D1" w14:textId="77777777" w:rsidR="00A37C84" w:rsidRPr="00CB4059" w:rsidRDefault="00A37C84" w:rsidP="000E0EF1">
      <w:pPr>
        <w:rPr>
          <w:rFonts w:asciiTheme="majorHAnsi" w:hAnsiTheme="majorHAnsi" w:cstheme="majorHAnsi"/>
          <w:noProof/>
          <w:lang w:val="id-ID"/>
        </w:rPr>
      </w:pPr>
    </w:p>
    <w:p w14:paraId="0BB5F553" w14:textId="77777777" w:rsidR="000E0EF1" w:rsidRPr="00CB4059" w:rsidRDefault="000E0EF1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619AEBB6" w14:textId="4B324112" w:rsidR="00067608" w:rsidRPr="00CB4059" w:rsidRDefault="0018705F" w:rsidP="00F54697">
      <w:pPr>
        <w:pStyle w:val="Heading1"/>
        <w:rPr>
          <w:rFonts w:cstheme="majorHAnsi"/>
          <w:noProof/>
          <w:lang w:val="id-ID"/>
        </w:rPr>
      </w:pPr>
      <w:bookmarkStart w:id="16" w:name="_Toc511570338"/>
      <w:r w:rsidRPr="00CB4059">
        <w:rPr>
          <w:rFonts w:cstheme="majorHAnsi"/>
          <w:noProof/>
          <w:lang w:val="id-ID"/>
        </w:rPr>
        <w:t>Penjadwalan</w:t>
      </w:r>
      <w:bookmarkEnd w:id="16"/>
    </w:p>
    <w:tbl>
      <w:tblPr>
        <w:tblStyle w:val="TableGrid"/>
        <w:tblW w:w="0" w:type="auto"/>
        <w:tblLook w:val="0500" w:firstRow="0" w:lastRow="0" w:firstColumn="0" w:lastColumn="1" w:noHBand="0" w:noVBand="1"/>
      </w:tblPr>
      <w:tblGrid>
        <w:gridCol w:w="3683"/>
        <w:gridCol w:w="1948"/>
        <w:gridCol w:w="1278"/>
        <w:gridCol w:w="1278"/>
        <w:gridCol w:w="1163"/>
      </w:tblGrid>
      <w:tr w:rsidR="00E92C3E" w:rsidRPr="00CB4059" w14:paraId="33EDE081" w14:textId="77777777" w:rsidTr="00BE5E0D">
        <w:trPr>
          <w:trHeight w:val="467"/>
        </w:trPr>
        <w:tc>
          <w:tcPr>
            <w:tcW w:w="9350" w:type="dxa"/>
            <w:gridSpan w:val="5"/>
            <w:shd w:val="clear" w:color="auto" w:fill="262626" w:themeFill="text1" w:themeFillTint="D9"/>
            <w:vAlign w:val="center"/>
          </w:tcPr>
          <w:p w14:paraId="1C3EE542" w14:textId="63E82620" w:rsidR="00E92C3E" w:rsidRPr="00CB4059" w:rsidRDefault="00F54697" w:rsidP="00E92C3E">
            <w:pPr>
              <w:jc w:val="center"/>
              <w:rPr>
                <w:rFonts w:asciiTheme="majorHAnsi" w:hAnsiTheme="majorHAnsi" w:cstheme="majorHAnsi"/>
                <w:b/>
                <w:noProof/>
                <w:sz w:val="32"/>
                <w:szCs w:val="32"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sz w:val="32"/>
                <w:szCs w:val="32"/>
                <w:lang w:val="id-ID"/>
              </w:rPr>
              <w:t>Tugas yang harus diselesaikan</w:t>
            </w:r>
          </w:p>
        </w:tc>
      </w:tr>
      <w:tr w:rsidR="00BE5E0D" w:rsidRPr="00CB4059" w14:paraId="5A32CD27" w14:textId="77777777" w:rsidTr="00F54697">
        <w:trPr>
          <w:trHeight w:val="440"/>
        </w:trPr>
        <w:tc>
          <w:tcPr>
            <w:tcW w:w="3842" w:type="dxa"/>
            <w:shd w:val="clear" w:color="auto" w:fill="auto"/>
            <w:vAlign w:val="bottom"/>
          </w:tcPr>
          <w:p w14:paraId="47CA924C" w14:textId="067DAC65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Tugas</w:t>
            </w:r>
          </w:p>
        </w:tc>
        <w:tc>
          <w:tcPr>
            <w:tcW w:w="1998" w:type="dxa"/>
            <w:shd w:val="clear" w:color="auto" w:fill="auto"/>
            <w:vAlign w:val="bottom"/>
          </w:tcPr>
          <w:p w14:paraId="415B5ADB" w14:textId="4840EA91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Pelaksana</w:t>
            </w:r>
          </w:p>
        </w:tc>
        <w:tc>
          <w:tcPr>
            <w:tcW w:w="1170" w:type="dxa"/>
            <w:shd w:val="clear" w:color="auto" w:fill="auto"/>
            <w:vAlign w:val="bottom"/>
          </w:tcPr>
          <w:p w14:paraId="68B956F4" w14:textId="68CC4EDB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Mulai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2949AEDA" w14:textId="44F71292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Selesai</w:t>
            </w:r>
          </w:p>
        </w:tc>
        <w:tc>
          <w:tcPr>
            <w:tcW w:w="1173" w:type="dxa"/>
            <w:shd w:val="clear" w:color="auto" w:fill="auto"/>
            <w:vAlign w:val="bottom"/>
          </w:tcPr>
          <w:p w14:paraId="0AC59D5E" w14:textId="0C1EE046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% Capaian</w:t>
            </w:r>
          </w:p>
        </w:tc>
      </w:tr>
      <w:tr w:rsidR="00E92C3E" w:rsidRPr="00CB4059" w14:paraId="1BDB7AC2" w14:textId="77777777" w:rsidTr="00F54697">
        <w:trPr>
          <w:trHeight w:val="377"/>
        </w:trPr>
        <w:tc>
          <w:tcPr>
            <w:tcW w:w="9350" w:type="dxa"/>
            <w:gridSpan w:val="5"/>
            <w:shd w:val="clear" w:color="auto" w:fill="BFBFBF" w:themeFill="background1" w:themeFillShade="BF"/>
            <w:vAlign w:val="center"/>
          </w:tcPr>
          <w:p w14:paraId="54AD6A7F" w14:textId="31B36110" w:rsidR="00E92C3E" w:rsidRPr="00CB4059" w:rsidRDefault="00F13CEE" w:rsidP="00E92C3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  <w:t>Fase: Pengembangan</w:t>
            </w:r>
          </w:p>
        </w:tc>
      </w:tr>
      <w:tr w:rsidR="00BE5E0D" w:rsidRPr="00CB4059" w14:paraId="4053E847" w14:textId="77777777" w:rsidTr="00F54697">
        <w:tc>
          <w:tcPr>
            <w:tcW w:w="3842" w:type="dxa"/>
            <w:shd w:val="clear" w:color="auto" w:fill="auto"/>
          </w:tcPr>
          <w:p w14:paraId="0882E586" w14:textId="3F5ABA01" w:rsidR="00E92C3E" w:rsidRPr="00E46DCC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Design</w:t>
            </w:r>
            <w:r w:rsidR="00E46DCC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&amp; Engineering</w:t>
            </w:r>
          </w:p>
        </w:tc>
        <w:tc>
          <w:tcPr>
            <w:tcW w:w="1998" w:type="dxa"/>
            <w:shd w:val="clear" w:color="auto" w:fill="auto"/>
          </w:tcPr>
          <w:p w14:paraId="20ABFE54" w14:textId="570BF634" w:rsidR="00E92C3E" w:rsidRPr="00CB4059" w:rsidRDefault="00E46DCC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Gilang</w:t>
            </w:r>
          </w:p>
        </w:tc>
        <w:tc>
          <w:tcPr>
            <w:tcW w:w="1170" w:type="dxa"/>
            <w:shd w:val="clear" w:color="auto" w:fill="auto"/>
          </w:tcPr>
          <w:p w14:paraId="01489C49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59A03FBC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73B9F75F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76740DF7" w14:textId="77777777" w:rsidTr="00F54697">
        <w:tc>
          <w:tcPr>
            <w:tcW w:w="3842" w:type="dxa"/>
            <w:shd w:val="clear" w:color="auto" w:fill="auto"/>
          </w:tcPr>
          <w:p w14:paraId="1096ADCF" w14:textId="4F3AD615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Mechanics</w:t>
            </w:r>
          </w:p>
        </w:tc>
        <w:tc>
          <w:tcPr>
            <w:tcW w:w="1998" w:type="dxa"/>
            <w:shd w:val="clear" w:color="auto" w:fill="auto"/>
          </w:tcPr>
          <w:p w14:paraId="7F96A42E" w14:textId="77777777" w:rsidR="00E92C3E" w:rsidRPr="00CB4059" w:rsidRDefault="00E92C3E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51256B93" w14:textId="01A81ACD" w:rsidR="00E92C3E" w:rsidRPr="00CB4059" w:rsidRDefault="005548D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1</w:t>
            </w:r>
            <w:r w:rsidR="007E0A44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/0</w:t>
            </w: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5</w:t>
            </w:r>
            <w:r w:rsidR="007E0A44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/2019</w:t>
            </w:r>
          </w:p>
        </w:tc>
        <w:tc>
          <w:tcPr>
            <w:tcW w:w="1167" w:type="dxa"/>
            <w:shd w:val="clear" w:color="auto" w:fill="auto"/>
          </w:tcPr>
          <w:p w14:paraId="239CD1C7" w14:textId="0BCD0794" w:rsidR="00E92C3E" w:rsidRPr="00CB4059" w:rsidRDefault="00CF375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24/05/2019</w:t>
            </w:r>
          </w:p>
        </w:tc>
        <w:tc>
          <w:tcPr>
            <w:tcW w:w="1173" w:type="dxa"/>
            <w:shd w:val="clear" w:color="auto" w:fill="auto"/>
          </w:tcPr>
          <w:p w14:paraId="52287DEF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0D6739" w:rsidRPr="00CB4059" w14:paraId="2412896D" w14:textId="77777777" w:rsidTr="00F54697">
        <w:tc>
          <w:tcPr>
            <w:tcW w:w="3842" w:type="dxa"/>
            <w:shd w:val="clear" w:color="auto" w:fill="auto"/>
          </w:tcPr>
          <w:p w14:paraId="3FE79E1D" w14:textId="1CB84CAA" w:rsidR="000D6739" w:rsidRPr="00CB4059" w:rsidRDefault="000D6739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Prototypes</w:t>
            </w:r>
          </w:p>
        </w:tc>
        <w:tc>
          <w:tcPr>
            <w:tcW w:w="1998" w:type="dxa"/>
            <w:shd w:val="clear" w:color="auto" w:fill="auto"/>
          </w:tcPr>
          <w:p w14:paraId="33A98F4F" w14:textId="77777777" w:rsidR="000D6739" w:rsidRPr="00CB4059" w:rsidRDefault="000D6739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0AEB9C33" w14:textId="763D8058" w:rsidR="000D6739" w:rsidRPr="00CB4059" w:rsidRDefault="002C612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24/05/2019</w:t>
            </w:r>
          </w:p>
        </w:tc>
        <w:tc>
          <w:tcPr>
            <w:tcW w:w="1167" w:type="dxa"/>
            <w:shd w:val="clear" w:color="auto" w:fill="auto"/>
          </w:tcPr>
          <w:p w14:paraId="0BD4037B" w14:textId="36344E2C" w:rsidR="000D6739" w:rsidRPr="00CB4059" w:rsidRDefault="0094335F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7/06/2019</w:t>
            </w:r>
          </w:p>
        </w:tc>
        <w:tc>
          <w:tcPr>
            <w:tcW w:w="1173" w:type="dxa"/>
            <w:shd w:val="clear" w:color="auto" w:fill="auto"/>
          </w:tcPr>
          <w:p w14:paraId="5F964CF0" w14:textId="77777777" w:rsidR="000D6739" w:rsidRPr="00CB4059" w:rsidRDefault="000D6739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775396BF" w14:textId="77777777" w:rsidTr="00F54697">
        <w:tc>
          <w:tcPr>
            <w:tcW w:w="3842" w:type="dxa"/>
            <w:shd w:val="clear" w:color="auto" w:fill="auto"/>
          </w:tcPr>
          <w:p w14:paraId="5E40BE98" w14:textId="781571C5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Art</w:t>
            </w:r>
          </w:p>
        </w:tc>
        <w:tc>
          <w:tcPr>
            <w:tcW w:w="1998" w:type="dxa"/>
            <w:shd w:val="clear" w:color="auto" w:fill="auto"/>
          </w:tcPr>
          <w:p w14:paraId="74DCA9AD" w14:textId="23C69D42" w:rsidR="00E92C3E" w:rsidRPr="00CB4059" w:rsidRDefault="00E46DCC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Zakaria</w:t>
            </w:r>
          </w:p>
        </w:tc>
        <w:tc>
          <w:tcPr>
            <w:tcW w:w="1170" w:type="dxa"/>
            <w:shd w:val="clear" w:color="auto" w:fill="auto"/>
          </w:tcPr>
          <w:p w14:paraId="50665798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013B44E7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59CF0DDC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0F5CC104" w14:textId="77777777" w:rsidTr="00F54697">
        <w:tc>
          <w:tcPr>
            <w:tcW w:w="3842" w:type="dxa"/>
            <w:shd w:val="clear" w:color="auto" w:fill="auto"/>
          </w:tcPr>
          <w:p w14:paraId="7038F8D7" w14:textId="40EC18F0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</w:t>
            </w:r>
            <w:r w:rsidR="00184435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Card Art</w:t>
            </w:r>
          </w:p>
        </w:tc>
        <w:tc>
          <w:tcPr>
            <w:tcW w:w="1998" w:type="dxa"/>
            <w:shd w:val="clear" w:color="auto" w:fill="auto"/>
          </w:tcPr>
          <w:p w14:paraId="54AF33C2" w14:textId="77777777" w:rsidR="00E92C3E" w:rsidRPr="00CB4059" w:rsidRDefault="00E92C3E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606189CB" w14:textId="3771A3F4" w:rsidR="00E92C3E" w:rsidRPr="00CB4059" w:rsidRDefault="005548D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1/05/2019</w:t>
            </w:r>
          </w:p>
        </w:tc>
        <w:tc>
          <w:tcPr>
            <w:tcW w:w="1167" w:type="dxa"/>
            <w:shd w:val="clear" w:color="auto" w:fill="auto"/>
          </w:tcPr>
          <w:p w14:paraId="18F0154D" w14:textId="200A7712" w:rsidR="00E92C3E" w:rsidRPr="00CB4059" w:rsidRDefault="00ED4479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24/05/2019</w:t>
            </w:r>
          </w:p>
        </w:tc>
        <w:tc>
          <w:tcPr>
            <w:tcW w:w="1173" w:type="dxa"/>
            <w:shd w:val="clear" w:color="auto" w:fill="auto"/>
          </w:tcPr>
          <w:p w14:paraId="4D6DFBAC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6E5E48F7" w14:textId="77777777" w:rsidTr="00F54697">
        <w:tc>
          <w:tcPr>
            <w:tcW w:w="3842" w:type="dxa"/>
            <w:shd w:val="clear" w:color="auto" w:fill="auto"/>
          </w:tcPr>
          <w:p w14:paraId="7C85D134" w14:textId="53258466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UI</w:t>
            </w:r>
          </w:p>
        </w:tc>
        <w:tc>
          <w:tcPr>
            <w:tcW w:w="1998" w:type="dxa"/>
            <w:shd w:val="clear" w:color="auto" w:fill="auto"/>
          </w:tcPr>
          <w:p w14:paraId="34B7C3B5" w14:textId="77777777" w:rsidR="00E92C3E" w:rsidRPr="00CB4059" w:rsidRDefault="00E92C3E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08DBCE80" w14:textId="06311FE1" w:rsidR="00E92C3E" w:rsidRPr="00CB4059" w:rsidRDefault="002C612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1/06/2019</w:t>
            </w:r>
          </w:p>
        </w:tc>
        <w:tc>
          <w:tcPr>
            <w:tcW w:w="1167" w:type="dxa"/>
            <w:shd w:val="clear" w:color="auto" w:fill="auto"/>
          </w:tcPr>
          <w:p w14:paraId="738DAC82" w14:textId="166F8D34" w:rsidR="00E92C3E" w:rsidRPr="00CB4059" w:rsidRDefault="00CF375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14/06/2019</w:t>
            </w:r>
          </w:p>
        </w:tc>
        <w:tc>
          <w:tcPr>
            <w:tcW w:w="1173" w:type="dxa"/>
            <w:shd w:val="clear" w:color="auto" w:fill="auto"/>
          </w:tcPr>
          <w:p w14:paraId="1D1FF748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2A95D834" w14:textId="77777777" w:rsidTr="00F54697">
        <w:tc>
          <w:tcPr>
            <w:tcW w:w="3842" w:type="dxa"/>
            <w:shd w:val="clear" w:color="auto" w:fill="auto"/>
          </w:tcPr>
          <w:p w14:paraId="59795263" w14:textId="39B1C885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Audio</w:t>
            </w:r>
          </w:p>
        </w:tc>
        <w:tc>
          <w:tcPr>
            <w:tcW w:w="1998" w:type="dxa"/>
            <w:shd w:val="clear" w:color="auto" w:fill="auto"/>
          </w:tcPr>
          <w:p w14:paraId="1E5A9681" w14:textId="5EF3130C" w:rsidR="00063630" w:rsidRPr="00CB4059" w:rsidRDefault="00E46DCC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Exa</w:t>
            </w:r>
          </w:p>
        </w:tc>
        <w:tc>
          <w:tcPr>
            <w:tcW w:w="1170" w:type="dxa"/>
            <w:shd w:val="clear" w:color="auto" w:fill="auto"/>
          </w:tcPr>
          <w:p w14:paraId="144C93FB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58D5B1BD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19108A49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16585605" w14:textId="77777777" w:rsidTr="00F54697">
        <w:tc>
          <w:tcPr>
            <w:tcW w:w="3842" w:type="dxa"/>
            <w:shd w:val="clear" w:color="auto" w:fill="auto"/>
          </w:tcPr>
          <w:p w14:paraId="723D4678" w14:textId="5A28A474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Sound Design</w:t>
            </w:r>
          </w:p>
        </w:tc>
        <w:tc>
          <w:tcPr>
            <w:tcW w:w="1998" w:type="dxa"/>
            <w:shd w:val="clear" w:color="auto" w:fill="auto"/>
          </w:tcPr>
          <w:p w14:paraId="33C54CE0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3322FAC7" w14:textId="15675D63" w:rsidR="00063630" w:rsidRPr="00CB4059" w:rsidRDefault="005548D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1/05/2019</w:t>
            </w:r>
          </w:p>
        </w:tc>
        <w:tc>
          <w:tcPr>
            <w:tcW w:w="1167" w:type="dxa"/>
            <w:shd w:val="clear" w:color="auto" w:fill="auto"/>
          </w:tcPr>
          <w:p w14:paraId="5FFB701E" w14:textId="052AA803" w:rsidR="00063630" w:rsidRPr="00CB4059" w:rsidRDefault="00ED4479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7/06/2019</w:t>
            </w:r>
          </w:p>
        </w:tc>
        <w:tc>
          <w:tcPr>
            <w:tcW w:w="1173" w:type="dxa"/>
            <w:shd w:val="clear" w:color="auto" w:fill="auto"/>
          </w:tcPr>
          <w:p w14:paraId="4C092835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063630" w:rsidRPr="00CB4059" w14:paraId="406327F3" w14:textId="77777777" w:rsidTr="00F54697">
        <w:trPr>
          <w:trHeight w:val="413"/>
        </w:trPr>
        <w:tc>
          <w:tcPr>
            <w:tcW w:w="9350" w:type="dxa"/>
            <w:gridSpan w:val="5"/>
            <w:shd w:val="clear" w:color="auto" w:fill="BFBFBF" w:themeFill="background1" w:themeFillShade="BF"/>
            <w:vAlign w:val="center"/>
          </w:tcPr>
          <w:p w14:paraId="0F3A0875" w14:textId="02C7DCBD" w:rsidR="00063630" w:rsidRPr="00CB4059" w:rsidRDefault="00F13CEE" w:rsidP="00063630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  <w:t>Fase: Testing</w:t>
            </w:r>
          </w:p>
        </w:tc>
      </w:tr>
      <w:tr w:rsidR="00BE5E0D" w:rsidRPr="00CB4059" w14:paraId="6336DB5E" w14:textId="77777777" w:rsidTr="00F54697">
        <w:tc>
          <w:tcPr>
            <w:tcW w:w="3842" w:type="dxa"/>
            <w:shd w:val="clear" w:color="auto" w:fill="auto"/>
          </w:tcPr>
          <w:p w14:paraId="33704405" w14:textId="1DE32F9C" w:rsidR="00063630" w:rsidRPr="00CB4059" w:rsidRDefault="00BE5E0D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Perencanaan</w:t>
            </w:r>
          </w:p>
        </w:tc>
        <w:tc>
          <w:tcPr>
            <w:tcW w:w="1998" w:type="dxa"/>
            <w:shd w:val="clear" w:color="auto" w:fill="auto"/>
          </w:tcPr>
          <w:p w14:paraId="74EE42DD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73880A53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4500FDAD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5210A280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117CC712" w14:textId="77777777" w:rsidTr="00F54697">
        <w:tc>
          <w:tcPr>
            <w:tcW w:w="3842" w:type="dxa"/>
            <w:shd w:val="clear" w:color="auto" w:fill="auto"/>
          </w:tcPr>
          <w:p w14:paraId="28BF0474" w14:textId="6B2C74C1" w:rsidR="00063630" w:rsidRPr="00CB4059" w:rsidRDefault="00E46DCC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Alpha </w:t>
            </w:r>
            <w:r w:rsidR="00063630"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Testing</w:t>
            </w:r>
          </w:p>
        </w:tc>
        <w:tc>
          <w:tcPr>
            <w:tcW w:w="1998" w:type="dxa"/>
            <w:shd w:val="clear" w:color="auto" w:fill="auto"/>
          </w:tcPr>
          <w:p w14:paraId="431AA591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704E73D4" w14:textId="3B156222" w:rsidR="00063630" w:rsidRPr="00CB4059" w:rsidRDefault="007E0A44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7/06/2019</w:t>
            </w:r>
          </w:p>
        </w:tc>
        <w:tc>
          <w:tcPr>
            <w:tcW w:w="1167" w:type="dxa"/>
            <w:shd w:val="clear" w:color="auto" w:fill="auto"/>
          </w:tcPr>
          <w:p w14:paraId="0CBE8926" w14:textId="5179CF28" w:rsidR="00063630" w:rsidRPr="00CB4059" w:rsidRDefault="007E0A44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10</w:t>
            </w:r>
            <w:r w:rsidR="00ED447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/06/2019</w:t>
            </w:r>
          </w:p>
        </w:tc>
        <w:tc>
          <w:tcPr>
            <w:tcW w:w="1173" w:type="dxa"/>
            <w:shd w:val="clear" w:color="auto" w:fill="auto"/>
          </w:tcPr>
          <w:p w14:paraId="04A03779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2934B2D5" w14:textId="77777777" w:rsidTr="00F54697">
        <w:trPr>
          <w:trHeight w:val="422"/>
        </w:trPr>
        <w:tc>
          <w:tcPr>
            <w:tcW w:w="3842" w:type="dxa"/>
            <w:shd w:val="clear" w:color="auto" w:fill="BFBFBF" w:themeFill="background1" w:themeFillShade="BF"/>
            <w:vAlign w:val="center"/>
          </w:tcPr>
          <w:p w14:paraId="4B9974BC" w14:textId="7830541B" w:rsidR="00063630" w:rsidRPr="00CB4059" w:rsidRDefault="00F13CEE" w:rsidP="00063630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  <w:t>Fase: Publish</w:t>
            </w:r>
          </w:p>
        </w:tc>
        <w:tc>
          <w:tcPr>
            <w:tcW w:w="1998" w:type="dxa"/>
            <w:shd w:val="clear" w:color="auto" w:fill="BFBFBF" w:themeFill="background1" w:themeFillShade="BF"/>
          </w:tcPr>
          <w:p w14:paraId="59203C1E" w14:textId="77777777" w:rsidR="00063630" w:rsidRPr="00CB4059" w:rsidRDefault="00063630" w:rsidP="0048355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</w:tcPr>
          <w:p w14:paraId="44AF3359" w14:textId="77777777" w:rsidR="00063630" w:rsidRPr="00CB4059" w:rsidRDefault="00063630" w:rsidP="0048355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BFBFBF" w:themeFill="background1" w:themeFillShade="BF"/>
          </w:tcPr>
          <w:p w14:paraId="1051BF1E" w14:textId="77777777" w:rsidR="00063630" w:rsidRPr="00CB4059" w:rsidRDefault="00063630" w:rsidP="0048355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BFBFBF" w:themeFill="background1" w:themeFillShade="BF"/>
          </w:tcPr>
          <w:p w14:paraId="2B1D96F3" w14:textId="77777777" w:rsidR="00063630" w:rsidRPr="00CB4059" w:rsidRDefault="00063630" w:rsidP="0048355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7EAD6EF6" w14:textId="77777777" w:rsidTr="00F54697">
        <w:tc>
          <w:tcPr>
            <w:tcW w:w="3842" w:type="dxa"/>
            <w:shd w:val="clear" w:color="auto" w:fill="auto"/>
          </w:tcPr>
          <w:p w14:paraId="3CBF3DAB" w14:textId="5E5BD2C8" w:rsidR="00063630" w:rsidRPr="00CB4059" w:rsidRDefault="00BE5E0D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Persiapan</w:t>
            </w:r>
          </w:p>
        </w:tc>
        <w:tc>
          <w:tcPr>
            <w:tcW w:w="1998" w:type="dxa"/>
            <w:shd w:val="clear" w:color="auto" w:fill="auto"/>
          </w:tcPr>
          <w:p w14:paraId="0FAD8F8F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10690A8A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28C5FC58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4E6E75E3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141E4BAA" w14:textId="77777777" w:rsidTr="00F54697">
        <w:tc>
          <w:tcPr>
            <w:tcW w:w="3842" w:type="dxa"/>
            <w:shd w:val="clear" w:color="auto" w:fill="auto"/>
          </w:tcPr>
          <w:p w14:paraId="61C98F1E" w14:textId="38B61456" w:rsidR="00063630" w:rsidRPr="00CB4059" w:rsidRDefault="00BE5E0D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Go Public</w:t>
            </w:r>
          </w:p>
        </w:tc>
        <w:tc>
          <w:tcPr>
            <w:tcW w:w="1998" w:type="dxa"/>
            <w:shd w:val="clear" w:color="auto" w:fill="auto"/>
          </w:tcPr>
          <w:p w14:paraId="0C844FF0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4AFB5C17" w14:textId="535E9645" w:rsidR="00063630" w:rsidRPr="00CB4059" w:rsidRDefault="00D261EC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21/06/2019</w:t>
            </w:r>
          </w:p>
        </w:tc>
        <w:tc>
          <w:tcPr>
            <w:tcW w:w="1167" w:type="dxa"/>
            <w:shd w:val="clear" w:color="auto" w:fill="auto"/>
          </w:tcPr>
          <w:p w14:paraId="2808B726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7166E9A5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</w:tbl>
    <w:p w14:paraId="34286CA4" w14:textId="77777777" w:rsidR="0048355E" w:rsidRPr="00CB4059" w:rsidRDefault="0048355E" w:rsidP="0035359E">
      <w:pPr>
        <w:rPr>
          <w:rFonts w:asciiTheme="majorHAnsi" w:hAnsiTheme="majorHAnsi" w:cstheme="majorHAnsi"/>
          <w:noProof/>
          <w:lang w:val="id-ID"/>
        </w:rPr>
      </w:pPr>
    </w:p>
    <w:p w14:paraId="4D4D2127" w14:textId="61EDA6D0" w:rsidR="00F021FB" w:rsidRPr="00CB4059" w:rsidRDefault="00F021FB" w:rsidP="0035359E">
      <w:pPr>
        <w:rPr>
          <w:rFonts w:asciiTheme="majorHAnsi" w:hAnsiTheme="majorHAnsi" w:cstheme="majorHAnsi"/>
          <w:noProof/>
          <w:lang w:val="id-ID"/>
        </w:rPr>
      </w:pPr>
    </w:p>
    <w:sectPr w:rsidR="00F021FB" w:rsidRPr="00CB4059" w:rsidSect="004C01A6">
      <w:headerReference w:type="even" r:id="rId15"/>
      <w:headerReference w:type="default" r:id="rId16"/>
      <w:footerReference w:type="even" r:id="rId17"/>
      <w:footerReference w:type="defaul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1B46F3" w14:textId="77777777" w:rsidR="006C39F2" w:rsidRDefault="006C39F2" w:rsidP="0035359E">
      <w:r>
        <w:separator/>
      </w:r>
    </w:p>
  </w:endnote>
  <w:endnote w:type="continuationSeparator" w:id="0">
    <w:p w14:paraId="01C81ED8" w14:textId="77777777" w:rsidR="006C39F2" w:rsidRDefault="006C39F2" w:rsidP="003535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 Sans">
    <w:altName w:val="Tahoma"/>
    <w:charset w:val="00"/>
    <w:family w:val="auto"/>
    <w:pitch w:val="variable"/>
    <w:sig w:usb0="00000001" w:usb1="4000205B" w:usb2="00000028" w:usb3="00000000" w:csb0="0000019F" w:csb1="00000000"/>
  </w:font>
  <w:font w:name="Open Sans Extrabold">
    <w:altName w:val="Segoe UI Black"/>
    <w:charset w:val="00"/>
    <w:family w:val="auto"/>
    <w:pitch w:val="variable"/>
    <w:sig w:usb0="00000001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5DE8B" w14:textId="77777777" w:rsidR="00914BAB" w:rsidRDefault="00914BAB" w:rsidP="00CA6D3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48FD282" w14:textId="77777777" w:rsidR="00914BAB" w:rsidRDefault="00914BAB" w:rsidP="00F929F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674DBE" w14:textId="77777777" w:rsidR="00914BAB" w:rsidRDefault="00914BAB" w:rsidP="00CA6D3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7737C">
      <w:rPr>
        <w:rStyle w:val="PageNumber"/>
        <w:noProof/>
      </w:rPr>
      <w:t>9</w:t>
    </w:r>
    <w:r>
      <w:rPr>
        <w:rStyle w:val="PageNumber"/>
      </w:rPr>
      <w:fldChar w:fldCharType="end"/>
    </w:r>
  </w:p>
  <w:p w14:paraId="50A4C067" w14:textId="26D16C2D" w:rsidR="00914BAB" w:rsidRDefault="00914BAB" w:rsidP="00F929FE">
    <w:pPr>
      <w:pStyle w:val="Footer"/>
      <w:ind w:right="360"/>
      <w:jc w:val="right"/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B2FB850" wp14:editId="41FD0983">
              <wp:simplePos x="0" y="0"/>
              <wp:positionH relativeFrom="column">
                <wp:posOffset>5486400</wp:posOffset>
              </wp:positionH>
              <wp:positionV relativeFrom="paragraph">
                <wp:posOffset>178435</wp:posOffset>
              </wp:positionV>
              <wp:extent cx="1143000" cy="342900"/>
              <wp:effectExtent l="0" t="0" r="0" b="1270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3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87B73C" w14:textId="31012950" w:rsidR="00914BAB" w:rsidRPr="00F929FE" w:rsidRDefault="00951B72" w:rsidP="00F929FE">
                          <w:pPr>
                            <w:jc w:val="right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>Halaman</w:t>
                          </w:r>
                          <w:proofErr w:type="spellEnd"/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C7737C">
                            <w:rPr>
                              <w:rFonts w:asciiTheme="majorHAnsi" w:hAnsiTheme="majorHAnsi" w:cs="Times New Roman"/>
                              <w:noProof/>
                              <w:sz w:val="20"/>
                              <w:szCs w:val="20"/>
                            </w:rPr>
                            <w:t>9</w: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 xml:space="preserve"> /</w: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instrText xml:space="preserve"> NUMPAGES </w:instrTex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C7737C">
                            <w:rPr>
                              <w:rFonts w:asciiTheme="majorHAnsi" w:hAnsiTheme="majorHAnsi" w:cs="Times New Roman"/>
                              <w:noProof/>
                              <w:sz w:val="20"/>
                              <w:szCs w:val="20"/>
                            </w:rPr>
                            <w:t>9</w: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2FB850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2" type="#_x0000_t202" style="position:absolute;left:0;text-align:left;margin-left:6in;margin-top:14.05pt;width:90pt;height:2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" filled="f" stroked="f">
              <v:textbox>
                <w:txbxContent>
                  <w:p w14:paraId="2F87B73C" w14:textId="31012950" w:rsidR="00914BAB" w:rsidRPr="00F929FE" w:rsidRDefault="00951B72" w:rsidP="00F929FE">
                    <w:pPr>
                      <w:jc w:val="right"/>
                      <w:rPr>
                        <w:rFonts w:asciiTheme="majorHAnsi" w:hAnsiTheme="majorHAnsi"/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>Halaman</w:t>
                    </w:r>
                    <w:proofErr w:type="spellEnd"/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 xml:space="preserve"> </w: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begin"/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instrText xml:space="preserve"> PAGE </w:instrTex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separate"/>
                    </w:r>
                    <w:r w:rsidR="00C7737C">
                      <w:rPr>
                        <w:rFonts w:asciiTheme="majorHAnsi" w:hAnsiTheme="majorHAnsi" w:cs="Times New Roman"/>
                        <w:noProof/>
                        <w:sz w:val="20"/>
                        <w:szCs w:val="20"/>
                      </w:rPr>
                      <w:t>9</w: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end"/>
                    </w:r>
                    <w:r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 xml:space="preserve"> /</w: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 xml:space="preserve"> </w: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begin"/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instrText xml:space="preserve"> NUMPAGES </w:instrTex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separate"/>
                    </w:r>
                    <w:r w:rsidR="00C7737C">
                      <w:rPr>
                        <w:rFonts w:asciiTheme="majorHAnsi" w:hAnsiTheme="majorHAnsi" w:cs="Times New Roman"/>
                        <w:noProof/>
                        <w:sz w:val="20"/>
                        <w:szCs w:val="20"/>
                      </w:rPr>
                      <w:t>9</w: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7737C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7737C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7737C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7737C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7737C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31AFE042" wp14:editId="5818ADCD">
              <wp:simplePos x="0" y="0"/>
              <wp:positionH relativeFrom="column">
                <wp:posOffset>-1028700</wp:posOffset>
              </wp:positionH>
              <wp:positionV relativeFrom="paragraph">
                <wp:posOffset>-50165</wp:posOffset>
              </wp:positionV>
              <wp:extent cx="8001000" cy="685800"/>
              <wp:effectExtent l="0" t="0" r="0" b="0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001000" cy="6858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AEDB36" w14:textId="77777777" w:rsidR="00914BAB" w:rsidRDefault="00914BAB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AFE042" id="Text Box 16" o:spid="_x0000_s1033" type="#_x0000_t202" style="position:absolute;left:0;text-align:left;margin-left:-81pt;margin-top:-3.95pt;width:630pt;height:54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" fillcolor="#bfbfbf [2412]" stroked="f">
              <v:textbox>
                <w:txbxContent>
                  <w:p w14:paraId="4CAEDB36" w14:textId="77777777" w:rsidR="00914BAB" w:rsidRDefault="00914BAB"/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356B2" w14:textId="5430DFEE" w:rsidR="00DB0716" w:rsidRDefault="00C7737C">
    <w:pPr>
      <w:pStyle w:val="Footer"/>
    </w:pPr>
    <w:r w:rsidRPr="000D0BAD">
      <w:rPr>
        <w:rFonts w:asciiTheme="majorHAnsi" w:hAnsiTheme="majorHAnsi" w:cstheme="majorHAnsi"/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954F093" wp14:editId="148A89E2">
              <wp:simplePos x="0" y="0"/>
              <wp:positionH relativeFrom="column">
                <wp:posOffset>257175</wp:posOffset>
              </wp:positionH>
              <wp:positionV relativeFrom="paragraph">
                <wp:posOffset>16510</wp:posOffset>
              </wp:positionV>
              <wp:extent cx="2762250" cy="36195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62250" cy="361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EBCB0B" w14:textId="28B1111C" w:rsidR="00DB0716" w:rsidRPr="00356382" w:rsidRDefault="00C7737C" w:rsidP="00DB0716">
                          <w:pP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  <w:r w:rsidRPr="00FD6C76">
                            <w:rPr>
                              <w:rFonts w:ascii="Open Sans" w:hAnsi="Open Sans"/>
                              <w:bCs/>
                              <w:sz w:val="28"/>
                              <w:szCs w:val="28"/>
                            </w:rPr>
                            <w:t>Universitas AMIKOM Yogyakart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54F093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4" type="#_x0000_t202" style="position:absolute;margin-left:20.25pt;margin-top:1.3pt;width:217.5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" filled="f" stroked="f">
              <v:textbox>
                <w:txbxContent>
                  <w:p w14:paraId="22EBCB0B" w14:textId="28B1111C" w:rsidR="00DB0716" w:rsidRPr="00356382" w:rsidRDefault="00C7737C" w:rsidP="00DB0716">
                    <w:pPr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  <w:r w:rsidRPr="00FD6C76">
                      <w:rPr>
                        <w:rFonts w:ascii="Open Sans" w:hAnsi="Open Sans"/>
                        <w:bCs/>
                        <w:sz w:val="28"/>
                        <w:szCs w:val="28"/>
                      </w:rPr>
                      <w:t>Universitas AMIKOM Yogyakarta</w:t>
                    </w:r>
                  </w:p>
                </w:txbxContent>
              </v:textbox>
            </v:shape>
          </w:pict>
        </mc:Fallback>
      </mc:AlternateContent>
    </w:r>
    <w:r w:rsidR="00FD6C76" w:rsidRPr="000D0BAD">
      <w:rPr>
        <w:rFonts w:asciiTheme="majorHAnsi" w:hAnsiTheme="majorHAnsi" w:cstheme="majorHAnsi"/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1AB73C9" wp14:editId="720B9CE0">
              <wp:simplePos x="0" y="0"/>
              <wp:positionH relativeFrom="column">
                <wp:posOffset>4951730</wp:posOffset>
              </wp:positionH>
              <wp:positionV relativeFrom="paragraph">
                <wp:posOffset>-83820</wp:posOffset>
              </wp:positionV>
              <wp:extent cx="1714500" cy="800100"/>
              <wp:effectExtent l="0" t="0" r="0" b="1270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4500" cy="800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5DFFA9" w14:textId="4739FBA8" w:rsidR="00DB0716" w:rsidRPr="00356382" w:rsidRDefault="00DB0716" w:rsidP="00DB0716">
                          <w:pPr>
                            <w:jc w:val="right"/>
                            <w:rPr>
                              <w:rFonts w:asciiTheme="majorHAnsi" w:hAnsiTheme="majorHAnsi"/>
                              <w:b/>
                            </w:rPr>
                          </w:pPr>
                          <w:r>
                            <w:rPr>
                              <w:rFonts w:asciiTheme="majorHAnsi" w:hAnsiTheme="majorHAnsi"/>
                              <w:b/>
                            </w:rPr>
                            <w:t>Diperbaharui</w:t>
                          </w:r>
                          <w:r w:rsidRPr="00356382">
                            <w:rPr>
                              <w:rFonts w:asciiTheme="majorHAnsi" w:hAnsiTheme="majorHAnsi"/>
                              <w:b/>
                            </w:rPr>
                            <w:t>:</w:t>
                          </w:r>
                        </w:p>
                        <w:p w14:paraId="7625BBB3" w14:textId="181F89E9" w:rsidR="00DB0716" w:rsidRPr="00356382" w:rsidRDefault="00DB0716" w:rsidP="00DB0716">
                          <w:pPr>
                            <w:jc w:val="right"/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  <w:t>20 Januari 2018</w:t>
                          </w:r>
                        </w:p>
                        <w:p w14:paraId="209EC2E8" w14:textId="77777777" w:rsidR="00DB0716" w:rsidRPr="00356382" w:rsidRDefault="00DB0716" w:rsidP="00DB0716">
                          <w:pPr>
                            <w:jc w:val="right"/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AB73C9" id="Text Box 8" o:spid="_x0000_s1035" type="#_x0000_t202" style="position:absolute;margin-left:389.9pt;margin-top:-6.6pt;width:135pt;height:63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" filled="f" stroked="f">
              <v:textbox>
                <w:txbxContent>
                  <w:p w14:paraId="095DFFA9" w14:textId="4739FBA8" w:rsidR="00DB0716" w:rsidRPr="00356382" w:rsidRDefault="00DB0716" w:rsidP="00DB0716">
                    <w:pPr>
                      <w:jc w:val="right"/>
                      <w:rPr>
                        <w:rFonts w:asciiTheme="majorHAnsi" w:hAnsiTheme="majorHAnsi"/>
                        <w:b/>
                      </w:rPr>
                    </w:pPr>
                    <w:r>
                      <w:rPr>
                        <w:rFonts w:asciiTheme="majorHAnsi" w:hAnsiTheme="majorHAnsi"/>
                        <w:b/>
                      </w:rPr>
                      <w:t>Diperbaharui</w:t>
                    </w:r>
                    <w:r w:rsidRPr="00356382">
                      <w:rPr>
                        <w:rFonts w:asciiTheme="majorHAnsi" w:hAnsiTheme="majorHAnsi"/>
                        <w:b/>
                      </w:rPr>
                      <w:t>:</w:t>
                    </w:r>
                  </w:p>
                  <w:p w14:paraId="7625BBB3" w14:textId="181F89E9" w:rsidR="00DB0716" w:rsidRPr="00356382" w:rsidRDefault="00DB0716" w:rsidP="00DB0716">
                    <w:pPr>
                      <w:jc w:val="right"/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  <w:r>
                      <w:rPr>
                        <w:rFonts w:asciiTheme="majorHAnsi" w:hAnsiTheme="majorHAnsi"/>
                        <w:sz w:val="22"/>
                        <w:szCs w:val="22"/>
                      </w:rPr>
                      <w:t>20 Januari 2018</w:t>
                    </w:r>
                  </w:p>
                  <w:p w14:paraId="209EC2E8" w14:textId="77777777" w:rsidR="00DB0716" w:rsidRPr="00356382" w:rsidRDefault="00DB0716" w:rsidP="00DB0716">
                    <w:pPr>
                      <w:jc w:val="right"/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  <w:r w:rsidR="00FD6C76" w:rsidRPr="000D0BAD">
      <w:rPr>
        <w:rFonts w:asciiTheme="majorHAnsi" w:hAnsiTheme="majorHAnsi" w:cstheme="majorHAnsi"/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0317229" wp14:editId="4F672E68">
              <wp:simplePos x="0" y="0"/>
              <wp:positionH relativeFrom="column">
                <wp:posOffset>-904875</wp:posOffset>
              </wp:positionH>
              <wp:positionV relativeFrom="paragraph">
                <wp:posOffset>-250190</wp:posOffset>
              </wp:positionV>
              <wp:extent cx="7886700" cy="1057275"/>
              <wp:effectExtent l="0" t="0" r="0" b="952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886700" cy="105727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D1C2B5" w14:textId="77777777" w:rsidR="00DB0716" w:rsidRDefault="00DB0716" w:rsidP="00DB0716"/>
                        <w:p w14:paraId="2B275DA4" w14:textId="77777777" w:rsidR="00DB0716" w:rsidRDefault="00DB0716" w:rsidP="00DB071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0317229" id="Text Box 5" o:spid="_x0000_s1036" type="#_x0000_t202" style="position:absolute;margin-left:-71.25pt;margin-top:-19.7pt;width:621pt;height:83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" fillcolor="#bfbfbf [2412]" stroked="f">
              <v:textbox>
                <w:txbxContent>
                  <w:p w14:paraId="15D1C2B5" w14:textId="77777777" w:rsidR="00DB0716" w:rsidRDefault="00DB0716" w:rsidP="00DB0716"/>
                  <w:p w14:paraId="2B275DA4" w14:textId="77777777" w:rsidR="00DB0716" w:rsidRDefault="00DB0716" w:rsidP="00DB0716"/>
                </w:txbxContent>
              </v:textbox>
            </v:shape>
          </w:pict>
        </mc:Fallback>
      </mc:AlternateContent>
    </w:r>
    <w:r w:rsidR="00FD6C76">
      <w:rPr>
        <w:noProof/>
        <w:lang w:val="id-ID" w:eastAsia="id-ID"/>
      </w:rPr>
      <w:drawing>
        <wp:anchor distT="0" distB="0" distL="114300" distR="114300" simplePos="0" relativeHeight="251669504" behindDoc="0" locked="0" layoutInCell="1" allowOverlap="1" wp14:anchorId="24CC9577" wp14:editId="77E5AAD4">
          <wp:simplePos x="0" y="0"/>
          <wp:positionH relativeFrom="column">
            <wp:posOffset>-433070</wp:posOffset>
          </wp:positionH>
          <wp:positionV relativeFrom="paragraph">
            <wp:posOffset>-78105</wp:posOffset>
          </wp:positionV>
          <wp:extent cx="585470" cy="585470"/>
          <wp:effectExtent l="0" t="0" r="5080" b="508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5470" cy="5854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AEC05A" w14:textId="77777777" w:rsidR="006C39F2" w:rsidRDefault="006C39F2" w:rsidP="0035359E">
      <w:r>
        <w:separator/>
      </w:r>
    </w:p>
  </w:footnote>
  <w:footnote w:type="continuationSeparator" w:id="0">
    <w:p w14:paraId="7D56E153" w14:textId="77777777" w:rsidR="006C39F2" w:rsidRDefault="006C39F2" w:rsidP="003535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F9D77B" w14:textId="77777777" w:rsidR="00914BAB" w:rsidRDefault="005E6CC8">
    <w:pPr>
      <w:pStyle w:val="Header"/>
    </w:pPr>
    <w:sdt>
      <w:sdtPr>
        <w:id w:val="952060528"/>
        <w:placeholder>
          <w:docPart w:val="3D79A6163B4853468CAA57E497E5E4C6"/>
        </w:placeholder>
        <w:temporary/>
        <w:showingPlcHdr/>
      </w:sdtPr>
      <w:sdtEndPr/>
      <w:sdtContent>
        <w:r w:rsidR="00914BAB">
          <w:t>[Type text]</w:t>
        </w:r>
      </w:sdtContent>
    </w:sdt>
    <w:r w:rsidR="00914BAB">
      <w:ptab w:relativeTo="margin" w:alignment="center" w:leader="none"/>
    </w:r>
    <w:sdt>
      <w:sdtPr>
        <w:id w:val="165838986"/>
        <w:placeholder>
          <w:docPart w:val="E92A840DA3CB554EB2AF0D564E456D7F"/>
        </w:placeholder>
        <w:temporary/>
        <w:showingPlcHdr/>
      </w:sdtPr>
      <w:sdtEndPr/>
      <w:sdtContent>
        <w:r w:rsidR="00914BAB">
          <w:t>[Type text]</w:t>
        </w:r>
      </w:sdtContent>
    </w:sdt>
    <w:r w:rsidR="00914BAB">
      <w:ptab w:relativeTo="margin" w:alignment="right" w:leader="none"/>
    </w:r>
    <w:sdt>
      <w:sdtPr>
        <w:id w:val="-1818410077"/>
        <w:placeholder>
          <w:docPart w:val="4D1B980BBFF4304A9A5514E32C16F7CD"/>
        </w:placeholder>
        <w:temporary/>
        <w:showingPlcHdr/>
      </w:sdtPr>
      <w:sdtEndPr/>
      <w:sdtContent>
        <w:r w:rsidR="00914BAB">
          <w:t>[Type text]</w:t>
        </w:r>
      </w:sdtContent>
    </w:sdt>
  </w:p>
  <w:p w14:paraId="67DABC2D" w14:textId="77777777" w:rsidR="00914BAB" w:rsidRDefault="00914B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8B12A" w14:textId="79B1F44B" w:rsidR="00914BAB" w:rsidRDefault="00914BAB">
    <w:pPr>
      <w:pStyle w:val="Header"/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F4FE22" wp14:editId="069A41BC">
              <wp:simplePos x="0" y="0"/>
              <wp:positionH relativeFrom="column">
                <wp:posOffset>-685800</wp:posOffset>
              </wp:positionH>
              <wp:positionV relativeFrom="paragraph">
                <wp:posOffset>-228600</wp:posOffset>
              </wp:positionV>
              <wp:extent cx="2286000" cy="457200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5995167" w14:textId="24DAFDA1" w:rsidR="00914BAB" w:rsidRPr="000C31DC" w:rsidRDefault="00037355">
                          <w:pPr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</w:pPr>
                          <w:r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  <w:t>JUDUL GAM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F4FE22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9" type="#_x0000_t202" style="position:absolute;margin-left:-54pt;margin-top:-18pt;width:180pt;height:3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" filled="f" stroked="f">
              <v:textbox>
                <w:txbxContent>
                  <w:p w14:paraId="35995167" w14:textId="24DAFDA1" w:rsidR="00914BAB" w:rsidRPr="000C31DC" w:rsidRDefault="00037355">
                    <w:pPr>
                      <w:rPr>
                        <w:rFonts w:ascii="Open Sans" w:hAnsi="Open Sans"/>
                        <w:b/>
                        <w:color w:val="FFFFFF" w:themeColor="background1"/>
                      </w:rPr>
                    </w:pPr>
                    <w:r>
                      <w:rPr>
                        <w:rFonts w:ascii="Open Sans" w:hAnsi="Open Sans"/>
                        <w:b/>
                        <w:color w:val="FFFFFF" w:themeColor="background1"/>
                      </w:rPr>
                      <w:t>JUDUL GAM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D874376" wp14:editId="61C7FAF1">
              <wp:simplePos x="0" y="0"/>
              <wp:positionH relativeFrom="column">
                <wp:posOffset>4343400</wp:posOffset>
              </wp:positionH>
              <wp:positionV relativeFrom="paragraph">
                <wp:posOffset>-228600</wp:posOffset>
              </wp:positionV>
              <wp:extent cx="2286000" cy="45720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AD6E3B" w14:textId="1CF68D3F" w:rsidR="00914BAB" w:rsidRPr="000C31DC" w:rsidRDefault="00914BAB" w:rsidP="000C31DC">
                          <w:pPr>
                            <w:jc w:val="right"/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</w:pPr>
                          <w:r w:rsidRPr="000C31DC"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  <w:t>GD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D874376" id="Text Box 12" o:spid="_x0000_s1030" type="#_x0000_t202" style="position:absolute;margin-left:342pt;margin-top:-18pt;width:180pt;height:3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" filled="f" stroked="f">
              <v:textbox>
                <w:txbxContent>
                  <w:p w14:paraId="50AD6E3B" w14:textId="1CF68D3F" w:rsidR="00914BAB" w:rsidRPr="000C31DC" w:rsidRDefault="00914BAB" w:rsidP="000C31DC">
                    <w:pPr>
                      <w:jc w:val="right"/>
                      <w:rPr>
                        <w:rFonts w:ascii="Open Sans" w:hAnsi="Open Sans"/>
                        <w:b/>
                        <w:color w:val="FFFFFF" w:themeColor="background1"/>
                      </w:rPr>
                    </w:pPr>
                    <w:r w:rsidRPr="000C31DC">
                      <w:rPr>
                        <w:rFonts w:ascii="Open Sans" w:hAnsi="Open Sans"/>
                        <w:b/>
                        <w:color w:val="FFFFFF" w:themeColor="background1"/>
                      </w:rPr>
                      <w:t>GD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6F82565" wp14:editId="3AF5E68B">
              <wp:simplePos x="0" y="0"/>
              <wp:positionH relativeFrom="column">
                <wp:posOffset>-1257300</wp:posOffset>
              </wp:positionH>
              <wp:positionV relativeFrom="paragraph">
                <wp:posOffset>-457200</wp:posOffset>
              </wp:positionV>
              <wp:extent cx="8229600" cy="68580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29600" cy="68580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txbx>
                      <w:txbxContent>
                        <w:p w14:paraId="68692D60" w14:textId="3A7C38F9" w:rsidR="00914BAB" w:rsidRDefault="00914BAB" w:rsidP="000C31DC">
                          <w:pPr>
                            <w:pStyle w:val="Header"/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6F82565" id="Text Box 10" o:spid="_x0000_s1031" type="#_x0000_t202" style="position:absolute;margin-left:-99pt;margin-top:-36pt;width:9in;height:5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" fillcolor="#272727 [2749]" stroked="f">
              <v:textbox>
                <w:txbxContent>
                  <w:p w14:paraId="68692D60" w14:textId="3A7C38F9" w:rsidR="00914BAB" w:rsidRDefault="00914BAB" w:rsidP="000C31DC">
                    <w:pPr>
                      <w:pStyle w:val="Header"/>
                      <w:jc w:val="center"/>
                    </w:pPr>
                  </w:p>
                </w:txbxContent>
              </v:textbox>
            </v:shape>
          </w:pict>
        </mc:Fallback>
      </mc:AlternateContent>
    </w:r>
    <w:r>
      <w:ptab w:relativeTo="margin" w:alignment="center" w:leader="none"/>
    </w:r>
    <w:r>
      <w:ptab w:relativeTo="margin" w:alignment="right" w:leader="none"/>
    </w:r>
  </w:p>
  <w:p w14:paraId="29F7A150" w14:textId="77777777" w:rsidR="00914BAB" w:rsidRDefault="00914B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B1BA8"/>
    <w:multiLevelType w:val="hybridMultilevel"/>
    <w:tmpl w:val="7AA0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A3C9E"/>
    <w:multiLevelType w:val="hybridMultilevel"/>
    <w:tmpl w:val="6F1AB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7E359D"/>
    <w:multiLevelType w:val="hybridMultilevel"/>
    <w:tmpl w:val="EA5A1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CD4706"/>
    <w:multiLevelType w:val="hybridMultilevel"/>
    <w:tmpl w:val="0442B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A90BFA"/>
    <w:multiLevelType w:val="hybridMultilevel"/>
    <w:tmpl w:val="4D449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DQ3MDUHEhYmRko6SsGpxcWZ+XkgBUa1AGImSi8sAAAA"/>
  </w:docVars>
  <w:rsids>
    <w:rsidRoot w:val="00D817F7"/>
    <w:rsid w:val="00010038"/>
    <w:rsid w:val="00010FB9"/>
    <w:rsid w:val="00031D19"/>
    <w:rsid w:val="00032B18"/>
    <w:rsid w:val="0003632E"/>
    <w:rsid w:val="00037355"/>
    <w:rsid w:val="00045571"/>
    <w:rsid w:val="00051471"/>
    <w:rsid w:val="00063630"/>
    <w:rsid w:val="0006415C"/>
    <w:rsid w:val="00067608"/>
    <w:rsid w:val="00093682"/>
    <w:rsid w:val="00095F57"/>
    <w:rsid w:val="000A3AF1"/>
    <w:rsid w:val="000C31DC"/>
    <w:rsid w:val="000C4917"/>
    <w:rsid w:val="000C7AB1"/>
    <w:rsid w:val="000D0BAD"/>
    <w:rsid w:val="000D6739"/>
    <w:rsid w:val="000E0EF1"/>
    <w:rsid w:val="000E611D"/>
    <w:rsid w:val="000F2FF9"/>
    <w:rsid w:val="001030FB"/>
    <w:rsid w:val="00106496"/>
    <w:rsid w:val="00117CF5"/>
    <w:rsid w:val="00167087"/>
    <w:rsid w:val="00170325"/>
    <w:rsid w:val="00183048"/>
    <w:rsid w:val="00184435"/>
    <w:rsid w:val="0018705F"/>
    <w:rsid w:val="00190061"/>
    <w:rsid w:val="001A4448"/>
    <w:rsid w:val="001A4657"/>
    <w:rsid w:val="001B1DC7"/>
    <w:rsid w:val="001D1224"/>
    <w:rsid w:val="001D1C32"/>
    <w:rsid w:val="001E6059"/>
    <w:rsid w:val="001E68F1"/>
    <w:rsid w:val="001F15B0"/>
    <w:rsid w:val="00212C13"/>
    <w:rsid w:val="00232D13"/>
    <w:rsid w:val="0025518E"/>
    <w:rsid w:val="00277EF6"/>
    <w:rsid w:val="0028171A"/>
    <w:rsid w:val="00283458"/>
    <w:rsid w:val="002A7F6D"/>
    <w:rsid w:val="002B3C6E"/>
    <w:rsid w:val="002C6121"/>
    <w:rsid w:val="002E6163"/>
    <w:rsid w:val="003278E1"/>
    <w:rsid w:val="00336512"/>
    <w:rsid w:val="00344EEF"/>
    <w:rsid w:val="00346AC1"/>
    <w:rsid w:val="0035051C"/>
    <w:rsid w:val="0035359E"/>
    <w:rsid w:val="00356382"/>
    <w:rsid w:val="0035742D"/>
    <w:rsid w:val="0037075A"/>
    <w:rsid w:val="003B2EF4"/>
    <w:rsid w:val="003E7687"/>
    <w:rsid w:val="00401560"/>
    <w:rsid w:val="00406757"/>
    <w:rsid w:val="004244BC"/>
    <w:rsid w:val="00441E50"/>
    <w:rsid w:val="00443696"/>
    <w:rsid w:val="00464EFE"/>
    <w:rsid w:val="004732D2"/>
    <w:rsid w:val="0048041A"/>
    <w:rsid w:val="00483340"/>
    <w:rsid w:val="0048355E"/>
    <w:rsid w:val="004A6E5A"/>
    <w:rsid w:val="004B1801"/>
    <w:rsid w:val="004C01A6"/>
    <w:rsid w:val="004C1F76"/>
    <w:rsid w:val="004D0A19"/>
    <w:rsid w:val="004D3E43"/>
    <w:rsid w:val="004D5B2A"/>
    <w:rsid w:val="004E2C91"/>
    <w:rsid w:val="004E5267"/>
    <w:rsid w:val="004E5A67"/>
    <w:rsid w:val="004F0069"/>
    <w:rsid w:val="004F4670"/>
    <w:rsid w:val="00515A82"/>
    <w:rsid w:val="00522184"/>
    <w:rsid w:val="00526ACA"/>
    <w:rsid w:val="005548D1"/>
    <w:rsid w:val="00554A47"/>
    <w:rsid w:val="00571061"/>
    <w:rsid w:val="005742DB"/>
    <w:rsid w:val="00586E8B"/>
    <w:rsid w:val="00590068"/>
    <w:rsid w:val="005E42B5"/>
    <w:rsid w:val="005E6CC8"/>
    <w:rsid w:val="00604251"/>
    <w:rsid w:val="00622AC5"/>
    <w:rsid w:val="00626EE0"/>
    <w:rsid w:val="00634155"/>
    <w:rsid w:val="0064680D"/>
    <w:rsid w:val="0067668D"/>
    <w:rsid w:val="006C39F2"/>
    <w:rsid w:val="006E5AAD"/>
    <w:rsid w:val="00723B95"/>
    <w:rsid w:val="00726BAA"/>
    <w:rsid w:val="007E0A44"/>
    <w:rsid w:val="007E21CA"/>
    <w:rsid w:val="007E5F67"/>
    <w:rsid w:val="0080425E"/>
    <w:rsid w:val="00831DE2"/>
    <w:rsid w:val="00880094"/>
    <w:rsid w:val="00882962"/>
    <w:rsid w:val="008A1162"/>
    <w:rsid w:val="008B7733"/>
    <w:rsid w:val="008D1016"/>
    <w:rsid w:val="008D3E24"/>
    <w:rsid w:val="009137F0"/>
    <w:rsid w:val="00914BAB"/>
    <w:rsid w:val="00940892"/>
    <w:rsid w:val="0094335F"/>
    <w:rsid w:val="00945383"/>
    <w:rsid w:val="00951B72"/>
    <w:rsid w:val="009555BE"/>
    <w:rsid w:val="009B0F54"/>
    <w:rsid w:val="009F35E3"/>
    <w:rsid w:val="00A1744C"/>
    <w:rsid w:val="00A37C84"/>
    <w:rsid w:val="00A60199"/>
    <w:rsid w:val="00A60220"/>
    <w:rsid w:val="00AC244C"/>
    <w:rsid w:val="00AE05E3"/>
    <w:rsid w:val="00AF3860"/>
    <w:rsid w:val="00B1535D"/>
    <w:rsid w:val="00B219D6"/>
    <w:rsid w:val="00B5074A"/>
    <w:rsid w:val="00B561FA"/>
    <w:rsid w:val="00B672C6"/>
    <w:rsid w:val="00BD5694"/>
    <w:rsid w:val="00BD6719"/>
    <w:rsid w:val="00BE1530"/>
    <w:rsid w:val="00BE5E0D"/>
    <w:rsid w:val="00BF7BAD"/>
    <w:rsid w:val="00C060F5"/>
    <w:rsid w:val="00C36B01"/>
    <w:rsid w:val="00C40C76"/>
    <w:rsid w:val="00C47227"/>
    <w:rsid w:val="00C53FA0"/>
    <w:rsid w:val="00C66F56"/>
    <w:rsid w:val="00C67DB4"/>
    <w:rsid w:val="00C71F9D"/>
    <w:rsid w:val="00C744AC"/>
    <w:rsid w:val="00C7737C"/>
    <w:rsid w:val="00CA166E"/>
    <w:rsid w:val="00CA6D32"/>
    <w:rsid w:val="00CB4059"/>
    <w:rsid w:val="00CB7ECA"/>
    <w:rsid w:val="00CD3FBD"/>
    <w:rsid w:val="00CF375E"/>
    <w:rsid w:val="00CF5D5F"/>
    <w:rsid w:val="00D00D05"/>
    <w:rsid w:val="00D03DC3"/>
    <w:rsid w:val="00D07529"/>
    <w:rsid w:val="00D134BB"/>
    <w:rsid w:val="00D20215"/>
    <w:rsid w:val="00D261EC"/>
    <w:rsid w:val="00D32600"/>
    <w:rsid w:val="00D44897"/>
    <w:rsid w:val="00D448F8"/>
    <w:rsid w:val="00D64977"/>
    <w:rsid w:val="00D70BF4"/>
    <w:rsid w:val="00D73724"/>
    <w:rsid w:val="00D817F7"/>
    <w:rsid w:val="00D858E3"/>
    <w:rsid w:val="00DB0716"/>
    <w:rsid w:val="00DD2F4A"/>
    <w:rsid w:val="00DE6456"/>
    <w:rsid w:val="00DF28F1"/>
    <w:rsid w:val="00DF3F9A"/>
    <w:rsid w:val="00E1133F"/>
    <w:rsid w:val="00E2037B"/>
    <w:rsid w:val="00E364F8"/>
    <w:rsid w:val="00E41090"/>
    <w:rsid w:val="00E449FA"/>
    <w:rsid w:val="00E46DCC"/>
    <w:rsid w:val="00E46EC5"/>
    <w:rsid w:val="00E54E4A"/>
    <w:rsid w:val="00E62FA0"/>
    <w:rsid w:val="00E772C6"/>
    <w:rsid w:val="00E847ED"/>
    <w:rsid w:val="00E92C3E"/>
    <w:rsid w:val="00EC39F4"/>
    <w:rsid w:val="00ED4479"/>
    <w:rsid w:val="00F021FB"/>
    <w:rsid w:val="00F128D4"/>
    <w:rsid w:val="00F13CEE"/>
    <w:rsid w:val="00F15F51"/>
    <w:rsid w:val="00F21206"/>
    <w:rsid w:val="00F26C05"/>
    <w:rsid w:val="00F30BC4"/>
    <w:rsid w:val="00F36E25"/>
    <w:rsid w:val="00F5070F"/>
    <w:rsid w:val="00F53224"/>
    <w:rsid w:val="00F53E7F"/>
    <w:rsid w:val="00F54697"/>
    <w:rsid w:val="00F724F9"/>
    <w:rsid w:val="00F83842"/>
    <w:rsid w:val="00F90777"/>
    <w:rsid w:val="00F929FE"/>
    <w:rsid w:val="00FA054E"/>
    <w:rsid w:val="00FA1085"/>
    <w:rsid w:val="00FB508A"/>
    <w:rsid w:val="00FB7459"/>
    <w:rsid w:val="00FC7ADB"/>
    <w:rsid w:val="00FD6C76"/>
    <w:rsid w:val="00FF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6CF35DDE"/>
  <w15:docId w15:val="{63B7A269-8BB1-4C5C-B96E-C895EBB39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733"/>
  </w:style>
  <w:style w:type="paragraph" w:styleId="Heading1">
    <w:name w:val="heading 1"/>
    <w:next w:val="Normal"/>
    <w:link w:val="Heading1Char"/>
    <w:uiPriority w:val="9"/>
    <w:qFormat/>
    <w:rsid w:val="00106496"/>
    <w:pPr>
      <w:keepNext/>
      <w:keepLines/>
      <w:spacing w:line="360" w:lineRule="auto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6B01"/>
    <w:pPr>
      <w:keepNext/>
      <w:keepLines/>
      <w:spacing w:before="80" w:line="360" w:lineRule="auto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17F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7F7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2E61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359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359E"/>
  </w:style>
  <w:style w:type="paragraph" w:styleId="Footer">
    <w:name w:val="footer"/>
    <w:basedOn w:val="Normal"/>
    <w:link w:val="FooterChar"/>
    <w:uiPriority w:val="99"/>
    <w:unhideWhenUsed/>
    <w:rsid w:val="0035359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359E"/>
  </w:style>
  <w:style w:type="table" w:styleId="LightShading-Accent1">
    <w:name w:val="Light Shading Accent 1"/>
    <w:basedOn w:val="TableNormal"/>
    <w:uiPriority w:val="60"/>
    <w:rsid w:val="000C31DC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A054E"/>
    <w:pPr>
      <w:spacing w:before="240" w:after="120"/>
    </w:pPr>
    <w:rPr>
      <w:rFonts w:asciiTheme="majorHAnsi" w:hAnsiTheme="majorHAnsi"/>
      <w:b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A054E"/>
    <w:rPr>
      <w:rFonts w:asciiTheme="majorHAnsi" w:hAnsiTheme="majorHAnsi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E611D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10649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NoSpacing">
    <w:name w:val="No Spacing"/>
    <w:uiPriority w:val="1"/>
    <w:qFormat/>
    <w:rsid w:val="00106496"/>
  </w:style>
  <w:style w:type="paragraph" w:customStyle="1" w:styleId="Style1n">
    <w:name w:val="Style1n"/>
    <w:basedOn w:val="Normal"/>
    <w:next w:val="Normal"/>
    <w:qFormat/>
    <w:rsid w:val="00356382"/>
    <w:pPr>
      <w:ind w:left="720"/>
    </w:pPr>
    <w:rPr>
      <w:rFonts w:asciiTheme="majorHAnsi" w:hAnsiTheme="majorHAnsi"/>
    </w:rPr>
  </w:style>
  <w:style w:type="character" w:customStyle="1" w:styleId="Heading2Char">
    <w:name w:val="Heading 2 Char"/>
    <w:basedOn w:val="DefaultParagraphFont"/>
    <w:link w:val="Heading2"/>
    <w:uiPriority w:val="9"/>
    <w:rsid w:val="00C36B01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ListParagraph">
    <w:name w:val="List Paragraph"/>
    <w:basedOn w:val="Normal"/>
    <w:uiPriority w:val="34"/>
    <w:qFormat/>
    <w:rsid w:val="00212C13"/>
    <w:pPr>
      <w:suppressAutoHyphens/>
      <w:spacing w:before="240"/>
      <w:ind w:left="720"/>
      <w:contextualSpacing/>
    </w:pPr>
    <w:rPr>
      <w:rFonts w:ascii="Times New Roman" w:eastAsia="Times New Roman" w:hAnsi="Times New Roman" w:cs="Times New Roman"/>
      <w:szCs w:val="20"/>
      <w:lang w:eastAsia="ar-SA"/>
    </w:rPr>
  </w:style>
  <w:style w:type="character" w:styleId="PageNumber">
    <w:name w:val="page number"/>
    <w:basedOn w:val="DefaultParagraphFont"/>
    <w:uiPriority w:val="99"/>
    <w:semiHidden/>
    <w:unhideWhenUsed/>
    <w:rsid w:val="00F929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2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D79A6163B4853468CAA57E497E5E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9EFD6-EA3F-4044-A8A0-790F6DB7BA96}"/>
      </w:docPartPr>
      <w:docPartBody>
        <w:p w:rsidR="00CF672C" w:rsidRDefault="00CF672C" w:rsidP="00CF672C">
          <w:pPr>
            <w:pStyle w:val="3D79A6163B4853468CAA57E497E5E4C6"/>
          </w:pPr>
          <w:r>
            <w:t>[Type text]</w:t>
          </w:r>
        </w:p>
      </w:docPartBody>
    </w:docPart>
    <w:docPart>
      <w:docPartPr>
        <w:name w:val="E92A840DA3CB554EB2AF0D564E456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6E3D4-D5C9-DA42-BCB5-D159946830B2}"/>
      </w:docPartPr>
      <w:docPartBody>
        <w:p w:rsidR="00CF672C" w:rsidRDefault="00CF672C" w:rsidP="00CF672C">
          <w:pPr>
            <w:pStyle w:val="E92A840DA3CB554EB2AF0D564E456D7F"/>
          </w:pPr>
          <w:r>
            <w:t>[Type text]</w:t>
          </w:r>
        </w:p>
      </w:docPartBody>
    </w:docPart>
    <w:docPart>
      <w:docPartPr>
        <w:name w:val="4D1B980BBFF4304A9A5514E32C16F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3B994-236D-6F49-8FC7-2EA06F83D87D}"/>
      </w:docPartPr>
      <w:docPartBody>
        <w:p w:rsidR="00CF672C" w:rsidRDefault="00CF672C" w:rsidP="00CF672C">
          <w:pPr>
            <w:pStyle w:val="4D1B980BBFF4304A9A5514E32C16F7CD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 Sans">
    <w:altName w:val="Tahoma"/>
    <w:charset w:val="00"/>
    <w:family w:val="auto"/>
    <w:pitch w:val="variable"/>
    <w:sig w:usb0="00000001" w:usb1="4000205B" w:usb2="00000028" w:usb3="00000000" w:csb0="0000019F" w:csb1="00000000"/>
  </w:font>
  <w:font w:name="Open Sans Extrabold">
    <w:altName w:val="Segoe UI Black"/>
    <w:charset w:val="00"/>
    <w:family w:val="auto"/>
    <w:pitch w:val="variable"/>
    <w:sig w:usb0="00000001" w:usb1="4000205B" w:usb2="00000028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F672C"/>
    <w:rsid w:val="0009513E"/>
    <w:rsid w:val="005A6DC1"/>
    <w:rsid w:val="00661824"/>
    <w:rsid w:val="006E16D6"/>
    <w:rsid w:val="008920C1"/>
    <w:rsid w:val="00992A7E"/>
    <w:rsid w:val="009B63E7"/>
    <w:rsid w:val="00A05E2E"/>
    <w:rsid w:val="00B047E3"/>
    <w:rsid w:val="00CF672C"/>
    <w:rsid w:val="00D66161"/>
    <w:rsid w:val="00FA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D79A6163B4853468CAA57E497E5E4C6">
    <w:name w:val="3D79A6163B4853468CAA57E497E5E4C6"/>
    <w:rsid w:val="00CF672C"/>
  </w:style>
  <w:style w:type="paragraph" w:customStyle="1" w:styleId="E92A840DA3CB554EB2AF0D564E456D7F">
    <w:name w:val="E92A840DA3CB554EB2AF0D564E456D7F"/>
    <w:rsid w:val="00CF672C"/>
  </w:style>
  <w:style w:type="paragraph" w:customStyle="1" w:styleId="4D1B980BBFF4304A9A5514E32C16F7CD">
    <w:name w:val="4D1B980BBFF4304A9A5514E32C16F7CD"/>
    <w:rsid w:val="00CF672C"/>
  </w:style>
  <w:style w:type="paragraph" w:customStyle="1" w:styleId="7094D5A4EAECEE458F1840635131CD77">
    <w:name w:val="7094D5A4EAECEE458F1840635131CD77"/>
    <w:rsid w:val="00CF672C"/>
  </w:style>
  <w:style w:type="paragraph" w:customStyle="1" w:styleId="D90FAAFA7FF5E942949FBD71F95CE659">
    <w:name w:val="D90FAAFA7FF5E942949FBD71F95CE659"/>
    <w:rsid w:val="00CF672C"/>
  </w:style>
  <w:style w:type="paragraph" w:customStyle="1" w:styleId="198E964716822A49A559AC3F81499D00">
    <w:name w:val="198E964716822A49A559AC3F81499D00"/>
    <w:rsid w:val="00CF67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A146365-86CB-43E3-B27D-F6CF5996A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9</Pages>
  <Words>693</Words>
  <Characters>395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001</Company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</dc:creator>
  <cp:keywords/>
  <dc:description/>
  <cp:lastModifiedBy>R. Gilang  Adhitya Pramana</cp:lastModifiedBy>
  <cp:revision>89</cp:revision>
  <cp:lastPrinted>2019-04-30T11:58:00Z</cp:lastPrinted>
  <dcterms:created xsi:type="dcterms:W3CDTF">2019-03-28T01:57:00Z</dcterms:created>
  <dcterms:modified xsi:type="dcterms:W3CDTF">2019-04-30T11:58:00Z</dcterms:modified>
</cp:coreProperties>
</file>